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1CE8F9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Topological Sorting</w:t>
      </w:r>
    </w:p>
    <w:p w14:paraId="58224D35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Radix Sort</w:t>
      </w:r>
    </w:p>
    <w:p w14:paraId="36F8BF4C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Binary Insertion Sort</w:t>
      </w:r>
    </w:p>
    <w:p w14:paraId="7FCFA6AA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 xml:space="preserve">Python Program for </w:t>
      </w:r>
      <w:proofErr w:type="spellStart"/>
      <w:r>
        <w:t>Bitonic</w:t>
      </w:r>
      <w:proofErr w:type="spellEnd"/>
      <w:r>
        <w:t xml:space="preserve"> Sort</w:t>
      </w:r>
    </w:p>
    <w:p w14:paraId="5C39C2B7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Comb Sort</w:t>
      </w:r>
    </w:p>
    <w:p w14:paraId="2EEFC32B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Pigeonhole Sort</w:t>
      </w:r>
    </w:p>
    <w:p w14:paraId="3F1F168C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Cocktail Sort</w:t>
      </w:r>
    </w:p>
    <w:p w14:paraId="26B0CF1B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Gnome Sort</w:t>
      </w:r>
    </w:p>
    <w:p w14:paraId="6805F4E8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Odd-Even Sort / Brick Sort</w:t>
      </w:r>
    </w:p>
    <w:p w14:paraId="22EDCF91" w14:textId="479147AA" w:rsidR="004003A6" w:rsidRDefault="00135560" w:rsidP="00135560">
      <w:pPr>
        <w:pStyle w:val="ListParagraph"/>
        <w:numPr>
          <w:ilvl w:val="0"/>
          <w:numId w:val="2"/>
        </w:numPr>
      </w:pPr>
      <w:r>
        <w:t xml:space="preserve">Python Program for </w:t>
      </w:r>
      <w:proofErr w:type="spellStart"/>
      <w:r>
        <w:t>BogoSort</w:t>
      </w:r>
      <w:proofErr w:type="spellEnd"/>
      <w:r>
        <w:t xml:space="preserve"> or Permutation Sort</w:t>
      </w:r>
    </w:p>
    <w:p w14:paraId="6E0FB6E1" w14:textId="77777777" w:rsidR="002452F0" w:rsidRDefault="002452F0" w:rsidP="002452F0"/>
    <w:p w14:paraId="48AB4D02" w14:textId="77777777" w:rsidR="002452F0" w:rsidRDefault="002452F0" w:rsidP="002452F0">
      <w:r>
        <w:t>Here are Python programs for the sorting algorithms you requested:</w:t>
      </w:r>
    </w:p>
    <w:p w14:paraId="6EB6105A" w14:textId="77777777" w:rsidR="002452F0" w:rsidRDefault="002452F0" w:rsidP="002452F0"/>
    <w:p w14:paraId="599E4999" w14:textId="77777777" w:rsidR="002452F0" w:rsidRDefault="002452F0" w:rsidP="002452F0">
      <w:r>
        <w:t>### 1. Python Program for Topological Sorting</w:t>
      </w:r>
    </w:p>
    <w:p w14:paraId="287A6AFE" w14:textId="77777777" w:rsidR="002452F0" w:rsidRDefault="002452F0" w:rsidP="002452F0"/>
    <w:p w14:paraId="7B676823" w14:textId="77777777" w:rsidR="002452F0" w:rsidRDefault="002452F0" w:rsidP="002452F0">
      <w:r>
        <w:t>```python</w:t>
      </w:r>
    </w:p>
    <w:p w14:paraId="49130D10" w14:textId="77777777" w:rsidR="002452F0" w:rsidRDefault="002452F0" w:rsidP="002452F0">
      <w:r>
        <w:t xml:space="preserve">from collections import </w:t>
      </w:r>
      <w:proofErr w:type="spellStart"/>
      <w:r>
        <w:t>defaultdict</w:t>
      </w:r>
      <w:proofErr w:type="spellEnd"/>
    </w:p>
    <w:p w14:paraId="7AE8EC83" w14:textId="77777777" w:rsidR="002452F0" w:rsidRDefault="002452F0" w:rsidP="002452F0"/>
    <w:p w14:paraId="54C6454A" w14:textId="77777777" w:rsidR="002452F0" w:rsidRDefault="002452F0" w:rsidP="002452F0">
      <w:r>
        <w:t>class Graph:</w:t>
      </w:r>
    </w:p>
    <w:p w14:paraId="555D10B5" w14:textId="77777777" w:rsidR="002452F0" w:rsidRDefault="002452F0" w:rsidP="002452F0">
      <w:r>
        <w:t xml:space="preserve">    </w:t>
      </w:r>
      <w:proofErr w:type="spellStart"/>
      <w:r>
        <w:t>def</w:t>
      </w:r>
      <w:proofErr w:type="spellEnd"/>
      <w:r>
        <w:t xml:space="preserve"> __</w:t>
      </w:r>
      <w:proofErr w:type="spellStart"/>
      <w:r>
        <w:t>init</w:t>
      </w:r>
      <w:proofErr w:type="spellEnd"/>
      <w:r>
        <w:t>__(self, vertices):</w:t>
      </w:r>
    </w:p>
    <w:p w14:paraId="6E56CE03" w14:textId="77777777" w:rsidR="002452F0" w:rsidRDefault="002452F0" w:rsidP="002452F0">
      <w:r>
        <w:t xml:space="preserve">        </w:t>
      </w:r>
      <w:proofErr w:type="spellStart"/>
      <w:r>
        <w:t>self.graph</w:t>
      </w:r>
      <w:proofErr w:type="spellEnd"/>
      <w:r>
        <w:t xml:space="preserve"> = </w:t>
      </w:r>
      <w:proofErr w:type="spellStart"/>
      <w:r>
        <w:t>defaultdict</w:t>
      </w:r>
      <w:proofErr w:type="spellEnd"/>
      <w:r>
        <w:t>(list)</w:t>
      </w:r>
    </w:p>
    <w:p w14:paraId="132A3643" w14:textId="77777777" w:rsidR="002452F0" w:rsidRDefault="002452F0" w:rsidP="002452F0">
      <w:r>
        <w:t xml:space="preserve">        </w:t>
      </w:r>
      <w:proofErr w:type="spellStart"/>
      <w:r>
        <w:t>self.V</w:t>
      </w:r>
      <w:proofErr w:type="spellEnd"/>
      <w:r>
        <w:t xml:space="preserve"> = vertices</w:t>
      </w:r>
    </w:p>
    <w:p w14:paraId="557074D7" w14:textId="77777777" w:rsidR="002452F0" w:rsidRDefault="002452F0" w:rsidP="002452F0"/>
    <w:p w14:paraId="563F4767" w14:textId="77777777" w:rsidR="002452F0" w:rsidRDefault="002452F0" w:rsidP="002452F0">
      <w:r>
        <w:t xml:space="preserve"> 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addEdge</w:t>
      </w:r>
      <w:proofErr w:type="spellEnd"/>
      <w:r>
        <w:t>(self, u, v):</w:t>
      </w:r>
    </w:p>
    <w:p w14:paraId="54A31874" w14:textId="77777777" w:rsidR="002452F0" w:rsidRDefault="002452F0" w:rsidP="002452F0">
      <w:r>
        <w:t xml:space="preserve">        </w:t>
      </w:r>
      <w:proofErr w:type="spellStart"/>
      <w:r>
        <w:t>self.graph</w:t>
      </w:r>
      <w:proofErr w:type="spellEnd"/>
      <w:r>
        <w:t>[u].append(v)</w:t>
      </w:r>
    </w:p>
    <w:p w14:paraId="0FEDF269" w14:textId="77777777" w:rsidR="002452F0" w:rsidRDefault="002452F0" w:rsidP="002452F0"/>
    <w:p w14:paraId="36795892" w14:textId="77777777" w:rsidR="002452F0" w:rsidRDefault="002452F0" w:rsidP="002452F0">
      <w:r>
        <w:t xml:space="preserve"> 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topologicalSortUtil</w:t>
      </w:r>
      <w:proofErr w:type="spellEnd"/>
      <w:r>
        <w:t>(self, v, visited, stack):</w:t>
      </w:r>
    </w:p>
    <w:p w14:paraId="6847BC3E" w14:textId="77777777" w:rsidR="002452F0" w:rsidRDefault="002452F0" w:rsidP="002452F0">
      <w:r>
        <w:t xml:space="preserve">        visited[v] = True</w:t>
      </w:r>
    </w:p>
    <w:p w14:paraId="230D833F" w14:textId="77777777" w:rsidR="002452F0" w:rsidRDefault="002452F0" w:rsidP="002452F0">
      <w:r>
        <w:t xml:space="preserve">        for </w:t>
      </w:r>
      <w:proofErr w:type="spellStart"/>
      <w:r>
        <w:t>i</w:t>
      </w:r>
      <w:proofErr w:type="spellEnd"/>
      <w:r>
        <w:t xml:space="preserve"> in </w:t>
      </w:r>
      <w:proofErr w:type="spellStart"/>
      <w:r>
        <w:t>self.graph</w:t>
      </w:r>
      <w:proofErr w:type="spellEnd"/>
      <w:r>
        <w:t>[v]:</w:t>
      </w:r>
    </w:p>
    <w:p w14:paraId="5870D0DE" w14:textId="77777777" w:rsidR="002452F0" w:rsidRDefault="002452F0" w:rsidP="002452F0">
      <w:r>
        <w:t xml:space="preserve">            if not visited[</w:t>
      </w:r>
      <w:proofErr w:type="spellStart"/>
      <w:r>
        <w:t>i</w:t>
      </w:r>
      <w:proofErr w:type="spellEnd"/>
      <w:r>
        <w:t>]:</w:t>
      </w:r>
    </w:p>
    <w:p w14:paraId="7B09AB56" w14:textId="77777777" w:rsidR="002452F0" w:rsidRDefault="002452F0" w:rsidP="002452F0">
      <w:r>
        <w:t xml:space="preserve">                </w:t>
      </w:r>
      <w:proofErr w:type="spellStart"/>
      <w:r>
        <w:t>self.topologicalSortUtil</w:t>
      </w:r>
      <w:proofErr w:type="spellEnd"/>
      <w:r>
        <w:t>(</w:t>
      </w:r>
      <w:proofErr w:type="spellStart"/>
      <w:r>
        <w:t>i</w:t>
      </w:r>
      <w:proofErr w:type="spellEnd"/>
      <w:r>
        <w:t>, visited, stack)</w:t>
      </w:r>
    </w:p>
    <w:p w14:paraId="3CFF0884" w14:textId="77777777" w:rsidR="002452F0" w:rsidRDefault="002452F0" w:rsidP="002452F0">
      <w:r>
        <w:t xml:space="preserve">        </w:t>
      </w:r>
      <w:proofErr w:type="spellStart"/>
      <w:r>
        <w:t>stack.insert</w:t>
      </w:r>
      <w:proofErr w:type="spellEnd"/>
      <w:r>
        <w:t>(0, v)</w:t>
      </w:r>
    </w:p>
    <w:p w14:paraId="1EF6769D" w14:textId="77777777" w:rsidR="002452F0" w:rsidRDefault="002452F0" w:rsidP="002452F0"/>
    <w:p w14:paraId="70312386" w14:textId="77777777" w:rsidR="002452F0" w:rsidRDefault="002452F0" w:rsidP="002452F0">
      <w:r>
        <w:t xml:space="preserve"> 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topologicalSort</w:t>
      </w:r>
      <w:proofErr w:type="spellEnd"/>
      <w:r>
        <w:t>(self):</w:t>
      </w:r>
    </w:p>
    <w:p w14:paraId="282CB841" w14:textId="77777777" w:rsidR="002452F0" w:rsidRDefault="002452F0" w:rsidP="002452F0">
      <w:r>
        <w:t xml:space="preserve">        visited = [False] * </w:t>
      </w:r>
      <w:proofErr w:type="spellStart"/>
      <w:r>
        <w:t>self.V</w:t>
      </w:r>
      <w:proofErr w:type="spellEnd"/>
    </w:p>
    <w:p w14:paraId="56A550BB" w14:textId="77777777" w:rsidR="002452F0" w:rsidRDefault="002452F0" w:rsidP="002452F0">
      <w:r>
        <w:t xml:space="preserve">        stack = []</w:t>
      </w:r>
    </w:p>
    <w:p w14:paraId="1F16FBD7" w14:textId="77777777" w:rsidR="002452F0" w:rsidRDefault="002452F0" w:rsidP="002452F0">
      <w:r>
        <w:t xml:space="preserve">    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self.V</w:t>
      </w:r>
      <w:proofErr w:type="spellEnd"/>
      <w:r>
        <w:t>):</w:t>
      </w:r>
    </w:p>
    <w:p w14:paraId="4FC81BC8" w14:textId="77777777" w:rsidR="002452F0" w:rsidRDefault="002452F0" w:rsidP="002452F0">
      <w:r>
        <w:t xml:space="preserve">            if not visited[</w:t>
      </w:r>
      <w:proofErr w:type="spellStart"/>
      <w:r>
        <w:t>i</w:t>
      </w:r>
      <w:proofErr w:type="spellEnd"/>
      <w:r>
        <w:t>]:</w:t>
      </w:r>
    </w:p>
    <w:p w14:paraId="4ADE95BB" w14:textId="77777777" w:rsidR="002452F0" w:rsidRDefault="002452F0" w:rsidP="002452F0">
      <w:r>
        <w:t xml:space="preserve">                </w:t>
      </w:r>
      <w:proofErr w:type="spellStart"/>
      <w:r>
        <w:t>self.topologicalSortUtil</w:t>
      </w:r>
      <w:proofErr w:type="spellEnd"/>
      <w:r>
        <w:t>(</w:t>
      </w:r>
      <w:proofErr w:type="spellStart"/>
      <w:r>
        <w:t>i</w:t>
      </w:r>
      <w:proofErr w:type="spellEnd"/>
      <w:r>
        <w:t>, visited, stack)</w:t>
      </w:r>
    </w:p>
    <w:p w14:paraId="58230B1D" w14:textId="77777777" w:rsidR="002452F0" w:rsidRDefault="002452F0" w:rsidP="002452F0">
      <w:r>
        <w:t xml:space="preserve">        print(stack)</w:t>
      </w:r>
    </w:p>
    <w:p w14:paraId="536E2BC1" w14:textId="77777777" w:rsidR="002452F0" w:rsidRDefault="002452F0" w:rsidP="002452F0"/>
    <w:p w14:paraId="44916B3F" w14:textId="77777777" w:rsidR="002452F0" w:rsidRDefault="002452F0" w:rsidP="002452F0">
      <w:r>
        <w:t># Example Usage</w:t>
      </w:r>
    </w:p>
    <w:p w14:paraId="19CC2B74" w14:textId="77777777" w:rsidR="002452F0" w:rsidRDefault="002452F0" w:rsidP="002452F0">
      <w:r>
        <w:t>g = Graph(6)</w:t>
      </w:r>
    </w:p>
    <w:p w14:paraId="48ABB344" w14:textId="77777777" w:rsidR="002452F0" w:rsidRDefault="002452F0" w:rsidP="002452F0">
      <w:proofErr w:type="spellStart"/>
      <w:r>
        <w:t>g.addEdge</w:t>
      </w:r>
      <w:proofErr w:type="spellEnd"/>
      <w:r>
        <w:t>(5, 2)</w:t>
      </w:r>
    </w:p>
    <w:p w14:paraId="7E092565" w14:textId="77777777" w:rsidR="002452F0" w:rsidRDefault="002452F0" w:rsidP="002452F0">
      <w:proofErr w:type="spellStart"/>
      <w:r>
        <w:t>g.addEdge</w:t>
      </w:r>
      <w:proofErr w:type="spellEnd"/>
      <w:r>
        <w:t>(5, 0)</w:t>
      </w:r>
    </w:p>
    <w:p w14:paraId="3FEC90E6" w14:textId="77777777" w:rsidR="002452F0" w:rsidRDefault="002452F0" w:rsidP="002452F0">
      <w:proofErr w:type="spellStart"/>
      <w:r>
        <w:t>g.addEdge</w:t>
      </w:r>
      <w:proofErr w:type="spellEnd"/>
      <w:r>
        <w:t>(4, 0)</w:t>
      </w:r>
    </w:p>
    <w:p w14:paraId="717F8F1C" w14:textId="77777777" w:rsidR="002452F0" w:rsidRDefault="002452F0" w:rsidP="002452F0">
      <w:proofErr w:type="spellStart"/>
      <w:r>
        <w:t>g.addEdge</w:t>
      </w:r>
      <w:proofErr w:type="spellEnd"/>
      <w:r>
        <w:t>(4, 1)</w:t>
      </w:r>
    </w:p>
    <w:p w14:paraId="45A210EB" w14:textId="77777777" w:rsidR="002452F0" w:rsidRDefault="002452F0" w:rsidP="002452F0">
      <w:proofErr w:type="spellStart"/>
      <w:r>
        <w:t>g.addEdge</w:t>
      </w:r>
      <w:proofErr w:type="spellEnd"/>
      <w:r>
        <w:t>(2, 3)</w:t>
      </w:r>
    </w:p>
    <w:p w14:paraId="756FE8DA" w14:textId="77777777" w:rsidR="002452F0" w:rsidRDefault="002452F0" w:rsidP="002452F0">
      <w:proofErr w:type="spellStart"/>
      <w:r>
        <w:t>g.addEdge</w:t>
      </w:r>
      <w:proofErr w:type="spellEnd"/>
      <w:r>
        <w:t>(3, 1)</w:t>
      </w:r>
    </w:p>
    <w:p w14:paraId="6144D919" w14:textId="77777777" w:rsidR="002452F0" w:rsidRDefault="002452F0" w:rsidP="002452F0"/>
    <w:p w14:paraId="29496F1F" w14:textId="77777777" w:rsidR="002452F0" w:rsidRDefault="002452F0" w:rsidP="002452F0">
      <w:proofErr w:type="spellStart"/>
      <w:r>
        <w:t>g.topologicalSort</w:t>
      </w:r>
      <w:proofErr w:type="spellEnd"/>
      <w:r>
        <w:t>()</w:t>
      </w:r>
    </w:p>
    <w:p w14:paraId="0138C657" w14:textId="77777777" w:rsidR="002452F0" w:rsidRDefault="002452F0" w:rsidP="002452F0">
      <w:r>
        <w:t>```</w:t>
      </w:r>
    </w:p>
    <w:p w14:paraId="7A1DB56B" w14:textId="77777777" w:rsidR="002452F0" w:rsidRDefault="002452F0" w:rsidP="002452F0"/>
    <w:p w14:paraId="60C5C474" w14:textId="77777777" w:rsidR="002452F0" w:rsidRDefault="002452F0" w:rsidP="002452F0">
      <w:r>
        <w:t>### 2. Python Program for Radix Sort</w:t>
      </w:r>
    </w:p>
    <w:p w14:paraId="1E0E81D1" w14:textId="77777777" w:rsidR="002452F0" w:rsidRDefault="002452F0" w:rsidP="002452F0"/>
    <w:p w14:paraId="2D96E314" w14:textId="77777777" w:rsidR="002452F0" w:rsidRDefault="002452F0" w:rsidP="002452F0">
      <w:r>
        <w:t>```python</w:t>
      </w:r>
    </w:p>
    <w:p w14:paraId="109239EE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countingSort</w:t>
      </w:r>
      <w:proofErr w:type="spellEnd"/>
      <w:r>
        <w:t>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exp</w:t>
      </w:r>
      <w:proofErr w:type="spellEnd"/>
      <w:r>
        <w:t>):</w:t>
      </w:r>
    </w:p>
    <w:p w14:paraId="54C513C3" w14:textId="77777777" w:rsidR="002452F0" w:rsidRDefault="002452F0" w:rsidP="002452F0"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2793F170" w14:textId="77777777" w:rsidR="002452F0" w:rsidRDefault="002452F0" w:rsidP="002452F0">
      <w:r>
        <w:t xml:space="preserve">    output = [0] * n</w:t>
      </w:r>
    </w:p>
    <w:p w14:paraId="71A2281B" w14:textId="77777777" w:rsidR="002452F0" w:rsidRDefault="002452F0" w:rsidP="002452F0">
      <w:r>
        <w:t xml:space="preserve">    count = [0] * 10</w:t>
      </w:r>
    </w:p>
    <w:p w14:paraId="74E98C84" w14:textId="77777777" w:rsidR="002452F0" w:rsidRDefault="002452F0" w:rsidP="002452F0">
      <w:r>
        <w:t xml:space="preserve">    for </w:t>
      </w:r>
      <w:proofErr w:type="spellStart"/>
      <w:r>
        <w:t>i</w:t>
      </w:r>
      <w:proofErr w:type="spellEnd"/>
      <w:r>
        <w:t xml:space="preserve"> in range(n):</w:t>
      </w:r>
    </w:p>
    <w:p w14:paraId="3EC095C5" w14:textId="77777777" w:rsidR="002452F0" w:rsidRDefault="002452F0" w:rsidP="002452F0">
      <w:r>
        <w:t xml:space="preserve">        index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// </w:t>
      </w:r>
      <w:proofErr w:type="spellStart"/>
      <w:r>
        <w:t>exp</w:t>
      </w:r>
      <w:proofErr w:type="spellEnd"/>
    </w:p>
    <w:p w14:paraId="7D3E7D1B" w14:textId="77777777" w:rsidR="002452F0" w:rsidRDefault="002452F0" w:rsidP="002452F0">
      <w:r>
        <w:t xml:space="preserve">        count[index % 10] += 1</w:t>
      </w:r>
    </w:p>
    <w:p w14:paraId="61526D24" w14:textId="77777777" w:rsidR="002452F0" w:rsidRDefault="002452F0" w:rsidP="002452F0">
      <w:r>
        <w:t xml:space="preserve">    for </w:t>
      </w:r>
      <w:proofErr w:type="spellStart"/>
      <w:r>
        <w:t>i</w:t>
      </w:r>
      <w:proofErr w:type="spellEnd"/>
      <w:r>
        <w:t xml:space="preserve"> in range(1, 10):</w:t>
      </w:r>
    </w:p>
    <w:p w14:paraId="3231F358" w14:textId="77777777" w:rsidR="002452F0" w:rsidRDefault="002452F0" w:rsidP="002452F0">
      <w:r>
        <w:t xml:space="preserve">        count[</w:t>
      </w:r>
      <w:proofErr w:type="spellStart"/>
      <w:r>
        <w:t>i</w:t>
      </w:r>
      <w:proofErr w:type="spellEnd"/>
      <w:r>
        <w:t>] += count[</w:t>
      </w:r>
      <w:proofErr w:type="spellStart"/>
      <w:r>
        <w:t>i</w:t>
      </w:r>
      <w:proofErr w:type="spellEnd"/>
      <w:r>
        <w:t xml:space="preserve"> - 1]</w:t>
      </w:r>
    </w:p>
    <w:p w14:paraId="415134B6" w14:textId="77777777" w:rsidR="002452F0" w:rsidRDefault="002452F0" w:rsidP="002452F0">
      <w:r>
        <w:t xml:space="preserve">    </w:t>
      </w:r>
      <w:proofErr w:type="spellStart"/>
      <w:r>
        <w:t>i</w:t>
      </w:r>
      <w:proofErr w:type="spellEnd"/>
      <w:r>
        <w:t xml:space="preserve"> = n - 1</w:t>
      </w:r>
    </w:p>
    <w:p w14:paraId="635FF75E" w14:textId="77777777" w:rsidR="002452F0" w:rsidRDefault="002452F0" w:rsidP="002452F0">
      <w:r>
        <w:t xml:space="preserve">    while </w:t>
      </w:r>
      <w:proofErr w:type="spellStart"/>
      <w:r>
        <w:t>i</w:t>
      </w:r>
      <w:proofErr w:type="spellEnd"/>
      <w:r>
        <w:t xml:space="preserve"> &gt;= 0:</w:t>
      </w:r>
    </w:p>
    <w:p w14:paraId="73A1B566" w14:textId="77777777" w:rsidR="002452F0" w:rsidRDefault="002452F0" w:rsidP="002452F0">
      <w:r>
        <w:t xml:space="preserve">        index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// </w:t>
      </w:r>
      <w:proofErr w:type="spellStart"/>
      <w:r>
        <w:t>exp</w:t>
      </w:r>
      <w:proofErr w:type="spellEnd"/>
    </w:p>
    <w:p w14:paraId="1DB90B9C" w14:textId="77777777" w:rsidR="002452F0" w:rsidRDefault="002452F0" w:rsidP="002452F0">
      <w:r>
        <w:t xml:space="preserve">        output[count[index % 10] - 1]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5EFF1565" w14:textId="77777777" w:rsidR="002452F0" w:rsidRDefault="002452F0" w:rsidP="002452F0">
      <w:r>
        <w:t xml:space="preserve">        count[index % 10] -= 1</w:t>
      </w:r>
    </w:p>
    <w:p w14:paraId="7AE4A698" w14:textId="77777777" w:rsidR="002452F0" w:rsidRDefault="002452F0" w:rsidP="002452F0">
      <w:r>
        <w:t xml:space="preserve">        </w:t>
      </w:r>
      <w:proofErr w:type="spellStart"/>
      <w:r>
        <w:t>i</w:t>
      </w:r>
      <w:proofErr w:type="spellEnd"/>
      <w:r>
        <w:t xml:space="preserve"> -= 1</w:t>
      </w:r>
    </w:p>
    <w:p w14:paraId="30D80C6E" w14:textId="77777777" w:rsidR="002452F0" w:rsidRDefault="002452F0" w:rsidP="002452F0">
      <w:r>
        <w:t xml:space="preserve">    for </w:t>
      </w:r>
      <w:proofErr w:type="spellStart"/>
      <w:r>
        <w:t>i</w:t>
      </w:r>
      <w:proofErr w:type="spellEnd"/>
      <w:r>
        <w:t xml:space="preserve"> in range(n):</w:t>
      </w:r>
    </w:p>
    <w:p w14:paraId="6B61B17F" w14:textId="77777777" w:rsidR="002452F0" w:rsidRDefault="002452F0" w:rsidP="002452F0">
      <w:r>
        <w:t xml:space="preserve">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= output[</w:t>
      </w:r>
      <w:proofErr w:type="spellStart"/>
      <w:r>
        <w:t>i</w:t>
      </w:r>
      <w:proofErr w:type="spellEnd"/>
      <w:r>
        <w:t>]</w:t>
      </w:r>
    </w:p>
    <w:p w14:paraId="1DE357AA" w14:textId="77777777" w:rsidR="002452F0" w:rsidRDefault="002452F0" w:rsidP="002452F0"/>
    <w:p w14:paraId="35A6D845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radix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5CC39BCB" w14:textId="77777777" w:rsidR="002452F0" w:rsidRDefault="002452F0" w:rsidP="002452F0">
      <w:r>
        <w:t xml:space="preserve">    max1 = max(</w:t>
      </w:r>
      <w:proofErr w:type="spellStart"/>
      <w:r>
        <w:t>arr</w:t>
      </w:r>
      <w:proofErr w:type="spellEnd"/>
      <w:r>
        <w:t>)</w:t>
      </w:r>
    </w:p>
    <w:p w14:paraId="573C9496" w14:textId="77777777" w:rsidR="002452F0" w:rsidRDefault="002452F0" w:rsidP="002452F0">
      <w:r>
        <w:t xml:space="preserve">    </w:t>
      </w:r>
      <w:proofErr w:type="spellStart"/>
      <w:r>
        <w:t>exp</w:t>
      </w:r>
      <w:proofErr w:type="spellEnd"/>
      <w:r>
        <w:t xml:space="preserve"> = 1</w:t>
      </w:r>
    </w:p>
    <w:p w14:paraId="4A1D102A" w14:textId="77777777" w:rsidR="002452F0" w:rsidRDefault="002452F0" w:rsidP="002452F0">
      <w:r>
        <w:t xml:space="preserve">    while max1 // </w:t>
      </w:r>
      <w:proofErr w:type="spellStart"/>
      <w:r>
        <w:t>exp</w:t>
      </w:r>
      <w:proofErr w:type="spellEnd"/>
      <w:r>
        <w:t xml:space="preserve"> &gt; 0:</w:t>
      </w:r>
    </w:p>
    <w:p w14:paraId="5801F4A5" w14:textId="77777777" w:rsidR="002452F0" w:rsidRDefault="002452F0" w:rsidP="002452F0">
      <w:r>
        <w:t xml:space="preserve">        </w:t>
      </w:r>
      <w:proofErr w:type="spellStart"/>
      <w:r>
        <w:t>countingSort</w:t>
      </w:r>
      <w:proofErr w:type="spellEnd"/>
      <w:r>
        <w:t>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exp</w:t>
      </w:r>
      <w:proofErr w:type="spellEnd"/>
      <w:r>
        <w:t>)</w:t>
      </w:r>
    </w:p>
    <w:p w14:paraId="5E135287" w14:textId="77777777" w:rsidR="002452F0" w:rsidRDefault="002452F0" w:rsidP="002452F0">
      <w:r>
        <w:t xml:space="preserve">        </w:t>
      </w:r>
      <w:proofErr w:type="spellStart"/>
      <w:r>
        <w:t>exp</w:t>
      </w:r>
      <w:proofErr w:type="spellEnd"/>
      <w:r>
        <w:t xml:space="preserve"> *= 10</w:t>
      </w:r>
    </w:p>
    <w:p w14:paraId="2651F729" w14:textId="77777777" w:rsidR="002452F0" w:rsidRDefault="002452F0" w:rsidP="002452F0"/>
    <w:p w14:paraId="3183ABDF" w14:textId="77777777" w:rsidR="002452F0" w:rsidRDefault="002452F0" w:rsidP="002452F0">
      <w:r>
        <w:t># Example Usage</w:t>
      </w:r>
    </w:p>
    <w:p w14:paraId="23656AE5" w14:textId="77777777" w:rsidR="002452F0" w:rsidRDefault="002452F0" w:rsidP="002452F0">
      <w:proofErr w:type="spellStart"/>
      <w:r>
        <w:t>arr</w:t>
      </w:r>
      <w:proofErr w:type="spellEnd"/>
      <w:r>
        <w:t xml:space="preserve"> = [170, 45, 75, 90, 802, 24, 2, 66]</w:t>
      </w:r>
    </w:p>
    <w:p w14:paraId="04C2A7B7" w14:textId="77777777" w:rsidR="002452F0" w:rsidRDefault="002452F0" w:rsidP="002452F0">
      <w:proofErr w:type="spellStart"/>
      <w:r>
        <w:t>radix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3AA8C6C3" w14:textId="77777777" w:rsidR="002452F0" w:rsidRDefault="002452F0" w:rsidP="002452F0">
      <w:r>
        <w:t>print(</w:t>
      </w:r>
      <w:proofErr w:type="spellStart"/>
      <w:r>
        <w:t>arr</w:t>
      </w:r>
      <w:proofErr w:type="spellEnd"/>
      <w:r>
        <w:t>)</w:t>
      </w:r>
    </w:p>
    <w:p w14:paraId="77DDF1EA" w14:textId="77777777" w:rsidR="002452F0" w:rsidRDefault="002452F0" w:rsidP="002452F0">
      <w:r>
        <w:t>```</w:t>
      </w:r>
    </w:p>
    <w:p w14:paraId="18969E5D" w14:textId="77777777" w:rsidR="002452F0" w:rsidRDefault="002452F0" w:rsidP="002452F0"/>
    <w:p w14:paraId="65460F1A" w14:textId="77777777" w:rsidR="002452F0" w:rsidRDefault="002452F0" w:rsidP="002452F0">
      <w:r>
        <w:t>### 3. Python Program for Binary Insertion Sort</w:t>
      </w:r>
    </w:p>
    <w:p w14:paraId="4BBE56ED" w14:textId="77777777" w:rsidR="002452F0" w:rsidRDefault="002452F0" w:rsidP="002452F0"/>
    <w:p w14:paraId="60198CF3" w14:textId="77777777" w:rsidR="002452F0" w:rsidRDefault="002452F0" w:rsidP="002452F0">
      <w:r>
        <w:t>```python</w:t>
      </w:r>
    </w:p>
    <w:p w14:paraId="4F4131B9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binarySearch</w:t>
      </w:r>
      <w:proofErr w:type="spellEnd"/>
      <w:r>
        <w:t>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val</w:t>
      </w:r>
      <w:proofErr w:type="spellEnd"/>
      <w:r>
        <w:t>, start, end):</w:t>
      </w:r>
    </w:p>
    <w:p w14:paraId="131D722F" w14:textId="77777777" w:rsidR="002452F0" w:rsidRDefault="002452F0" w:rsidP="002452F0">
      <w:r>
        <w:t xml:space="preserve">    if start == end:</w:t>
      </w:r>
    </w:p>
    <w:p w14:paraId="6BB21EBB" w14:textId="77777777" w:rsidR="002452F0" w:rsidRDefault="002452F0" w:rsidP="002452F0">
      <w:r>
        <w:t xml:space="preserve">        if </w:t>
      </w:r>
      <w:proofErr w:type="spellStart"/>
      <w:r>
        <w:t>arr</w:t>
      </w:r>
      <w:proofErr w:type="spellEnd"/>
      <w:r>
        <w:t xml:space="preserve">[start] &gt; </w:t>
      </w:r>
      <w:proofErr w:type="spellStart"/>
      <w:r>
        <w:t>val</w:t>
      </w:r>
      <w:proofErr w:type="spellEnd"/>
      <w:r>
        <w:t>:</w:t>
      </w:r>
    </w:p>
    <w:p w14:paraId="2B51EBD6" w14:textId="77777777" w:rsidR="002452F0" w:rsidRDefault="002452F0" w:rsidP="002452F0">
      <w:r>
        <w:t xml:space="preserve">            return start</w:t>
      </w:r>
    </w:p>
    <w:p w14:paraId="00D14CFC" w14:textId="77777777" w:rsidR="002452F0" w:rsidRDefault="002452F0" w:rsidP="002452F0">
      <w:r>
        <w:t xml:space="preserve">        else:</w:t>
      </w:r>
    </w:p>
    <w:p w14:paraId="788303A9" w14:textId="77777777" w:rsidR="002452F0" w:rsidRDefault="002452F0" w:rsidP="002452F0">
      <w:r>
        <w:t xml:space="preserve">            return start + 1</w:t>
      </w:r>
    </w:p>
    <w:p w14:paraId="5530595D" w14:textId="77777777" w:rsidR="002452F0" w:rsidRDefault="002452F0" w:rsidP="002452F0">
      <w:r>
        <w:t xml:space="preserve">    if start &gt; end:</w:t>
      </w:r>
    </w:p>
    <w:p w14:paraId="3AE12A77" w14:textId="77777777" w:rsidR="002452F0" w:rsidRDefault="002452F0" w:rsidP="002452F0">
      <w:r>
        <w:t xml:space="preserve">        return start</w:t>
      </w:r>
    </w:p>
    <w:p w14:paraId="6B26DD5C" w14:textId="77777777" w:rsidR="002452F0" w:rsidRDefault="002452F0" w:rsidP="002452F0">
      <w:r>
        <w:t xml:space="preserve">    mid = (start + end) // 2</w:t>
      </w:r>
    </w:p>
    <w:p w14:paraId="4D071339" w14:textId="77777777" w:rsidR="002452F0" w:rsidRDefault="002452F0" w:rsidP="002452F0">
      <w:r>
        <w:t xml:space="preserve">    if </w:t>
      </w:r>
      <w:proofErr w:type="spellStart"/>
      <w:r>
        <w:t>arr</w:t>
      </w:r>
      <w:proofErr w:type="spellEnd"/>
      <w:r>
        <w:t xml:space="preserve">[mid] &lt; </w:t>
      </w:r>
      <w:proofErr w:type="spellStart"/>
      <w:r>
        <w:t>val</w:t>
      </w:r>
      <w:proofErr w:type="spellEnd"/>
      <w:r>
        <w:t>:</w:t>
      </w:r>
    </w:p>
    <w:p w14:paraId="237954D7" w14:textId="77777777" w:rsidR="002452F0" w:rsidRDefault="002452F0" w:rsidP="002452F0">
      <w:r>
        <w:t xml:space="preserve">        return </w:t>
      </w:r>
      <w:proofErr w:type="spellStart"/>
      <w:r>
        <w:t>binarySearch</w:t>
      </w:r>
      <w:proofErr w:type="spellEnd"/>
      <w:r>
        <w:t>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val</w:t>
      </w:r>
      <w:proofErr w:type="spellEnd"/>
      <w:r>
        <w:t>, mid + 1, end)</w:t>
      </w:r>
    </w:p>
    <w:p w14:paraId="00B87B80" w14:textId="77777777" w:rsidR="002452F0" w:rsidRDefault="002452F0" w:rsidP="002452F0">
      <w:r>
        <w:t xml:space="preserve">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arr</w:t>
      </w:r>
      <w:proofErr w:type="spellEnd"/>
      <w:r>
        <w:t xml:space="preserve">[mid] &gt; </w:t>
      </w:r>
      <w:proofErr w:type="spellStart"/>
      <w:r>
        <w:t>val</w:t>
      </w:r>
      <w:proofErr w:type="spellEnd"/>
      <w:r>
        <w:t>:</w:t>
      </w:r>
    </w:p>
    <w:p w14:paraId="4066843D" w14:textId="77777777" w:rsidR="002452F0" w:rsidRDefault="002452F0" w:rsidP="002452F0">
      <w:r>
        <w:t xml:space="preserve">        return </w:t>
      </w:r>
      <w:proofErr w:type="spellStart"/>
      <w:r>
        <w:t>binarySearch</w:t>
      </w:r>
      <w:proofErr w:type="spellEnd"/>
      <w:r>
        <w:t>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val</w:t>
      </w:r>
      <w:proofErr w:type="spellEnd"/>
      <w:r>
        <w:t>, start, mid - 1)</w:t>
      </w:r>
    </w:p>
    <w:p w14:paraId="37EBEE7B" w14:textId="77777777" w:rsidR="002452F0" w:rsidRDefault="002452F0" w:rsidP="002452F0">
      <w:r>
        <w:t xml:space="preserve">    else:</w:t>
      </w:r>
    </w:p>
    <w:p w14:paraId="7128AD36" w14:textId="77777777" w:rsidR="002452F0" w:rsidRDefault="002452F0" w:rsidP="002452F0">
      <w:r>
        <w:t xml:space="preserve">        return mid</w:t>
      </w:r>
    </w:p>
    <w:p w14:paraId="4089EA3A" w14:textId="77777777" w:rsidR="002452F0" w:rsidRDefault="002452F0" w:rsidP="002452F0"/>
    <w:p w14:paraId="05EB856C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binaryInsertion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376A2540" w14:textId="77777777" w:rsidR="002452F0" w:rsidRDefault="002452F0" w:rsidP="002452F0">
      <w:r>
        <w:t xml:space="preserve">    for </w:t>
      </w:r>
      <w:proofErr w:type="spellStart"/>
      <w:r>
        <w:t>i</w:t>
      </w:r>
      <w:proofErr w:type="spellEnd"/>
      <w:r>
        <w:t xml:space="preserve"> in range(1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7E23D7BF" w14:textId="77777777" w:rsidR="002452F0" w:rsidRDefault="002452F0" w:rsidP="002452F0">
      <w:r>
        <w:t xml:space="preserve">        </w:t>
      </w:r>
      <w:proofErr w:type="spellStart"/>
      <w:r>
        <w:t>val</w:t>
      </w:r>
      <w:proofErr w:type="spellEnd"/>
      <w:r>
        <w:t xml:space="preserve">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4018AFE0" w14:textId="77777777" w:rsidR="002452F0" w:rsidRDefault="002452F0" w:rsidP="002452F0">
      <w:r>
        <w:t xml:space="preserve">        j = </w:t>
      </w:r>
      <w:proofErr w:type="spellStart"/>
      <w:r>
        <w:t>binarySearch</w:t>
      </w:r>
      <w:proofErr w:type="spellEnd"/>
      <w:r>
        <w:t>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val</w:t>
      </w:r>
      <w:proofErr w:type="spellEnd"/>
      <w:r>
        <w:t xml:space="preserve">, 0, </w:t>
      </w:r>
      <w:proofErr w:type="spellStart"/>
      <w:r>
        <w:t>i</w:t>
      </w:r>
      <w:proofErr w:type="spellEnd"/>
      <w:r>
        <w:t xml:space="preserve"> - 1)</w:t>
      </w:r>
    </w:p>
    <w:p w14:paraId="0E1FF706" w14:textId="77777777" w:rsidR="002452F0" w:rsidRDefault="002452F0" w:rsidP="002452F0">
      <w:r>
        <w:t xml:space="preserve">        </w:t>
      </w:r>
      <w:proofErr w:type="spellStart"/>
      <w:r>
        <w:t>arr</w:t>
      </w:r>
      <w:proofErr w:type="spellEnd"/>
      <w:r>
        <w:t xml:space="preserve"> = </w:t>
      </w:r>
      <w:proofErr w:type="spellStart"/>
      <w:r>
        <w:t>arr</w:t>
      </w:r>
      <w:proofErr w:type="spellEnd"/>
      <w:r>
        <w:t>[:j] + [</w:t>
      </w:r>
      <w:proofErr w:type="spellStart"/>
      <w:r>
        <w:t>val</w:t>
      </w:r>
      <w:proofErr w:type="spellEnd"/>
      <w:r>
        <w:t xml:space="preserve">] + </w:t>
      </w:r>
      <w:proofErr w:type="spellStart"/>
      <w:r>
        <w:t>arr</w:t>
      </w:r>
      <w:proofErr w:type="spellEnd"/>
      <w:r>
        <w:t xml:space="preserve">[j:i] +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:]</w:t>
      </w:r>
    </w:p>
    <w:p w14:paraId="7B546210" w14:textId="77777777" w:rsidR="002452F0" w:rsidRDefault="002452F0" w:rsidP="002452F0">
      <w:r>
        <w:t xml:space="preserve">    return </w:t>
      </w:r>
      <w:proofErr w:type="spellStart"/>
      <w:r>
        <w:t>arr</w:t>
      </w:r>
      <w:proofErr w:type="spellEnd"/>
    </w:p>
    <w:p w14:paraId="6F430B8D" w14:textId="77777777" w:rsidR="002452F0" w:rsidRDefault="002452F0" w:rsidP="002452F0"/>
    <w:p w14:paraId="7A1F1748" w14:textId="77777777" w:rsidR="002452F0" w:rsidRDefault="002452F0" w:rsidP="002452F0">
      <w:r>
        <w:t># Example Usage</w:t>
      </w:r>
    </w:p>
    <w:p w14:paraId="15CD1720" w14:textId="77777777" w:rsidR="002452F0" w:rsidRDefault="002452F0" w:rsidP="002452F0">
      <w:proofErr w:type="spellStart"/>
      <w:r>
        <w:t>arr</w:t>
      </w:r>
      <w:proofErr w:type="spellEnd"/>
      <w:r>
        <w:t xml:space="preserve"> = [37, 23, 0, 17, 12, 72, 31]</w:t>
      </w:r>
    </w:p>
    <w:p w14:paraId="77FCE4BD" w14:textId="77777777" w:rsidR="002452F0" w:rsidRDefault="002452F0" w:rsidP="002452F0">
      <w:r>
        <w:t>print(</w:t>
      </w:r>
      <w:proofErr w:type="spellStart"/>
      <w:r>
        <w:t>binaryInsertionSort</w:t>
      </w:r>
      <w:proofErr w:type="spellEnd"/>
      <w:r>
        <w:t>(</w:t>
      </w:r>
      <w:proofErr w:type="spellStart"/>
      <w:r>
        <w:t>arr</w:t>
      </w:r>
      <w:proofErr w:type="spellEnd"/>
      <w:r>
        <w:t>))</w:t>
      </w:r>
    </w:p>
    <w:p w14:paraId="3BE016C1" w14:textId="77777777" w:rsidR="002452F0" w:rsidRDefault="002452F0" w:rsidP="002452F0">
      <w:r>
        <w:t>```</w:t>
      </w:r>
    </w:p>
    <w:p w14:paraId="1ED5B9C4" w14:textId="77777777" w:rsidR="002452F0" w:rsidRDefault="002452F0" w:rsidP="002452F0"/>
    <w:p w14:paraId="08444AE8" w14:textId="77777777" w:rsidR="002452F0" w:rsidRDefault="002452F0" w:rsidP="002452F0">
      <w:r>
        <w:t xml:space="preserve">### 4. Python Program for </w:t>
      </w:r>
      <w:proofErr w:type="spellStart"/>
      <w:r>
        <w:t>Bitonic</w:t>
      </w:r>
      <w:proofErr w:type="spellEnd"/>
      <w:r>
        <w:t xml:space="preserve"> Sort</w:t>
      </w:r>
    </w:p>
    <w:p w14:paraId="3EFA4A52" w14:textId="77777777" w:rsidR="002452F0" w:rsidRDefault="002452F0" w:rsidP="002452F0"/>
    <w:p w14:paraId="230213CB" w14:textId="77777777" w:rsidR="002452F0" w:rsidRDefault="002452F0" w:rsidP="002452F0">
      <w:r>
        <w:t>```python</w:t>
      </w:r>
    </w:p>
    <w:p w14:paraId="21BE0AB8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compAndSwap</w:t>
      </w:r>
      <w:proofErr w:type="spellEnd"/>
      <w:r>
        <w:t>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, j, </w:t>
      </w:r>
      <w:proofErr w:type="spellStart"/>
      <w:r>
        <w:t>dir</w:t>
      </w:r>
      <w:proofErr w:type="spellEnd"/>
      <w:r>
        <w:t>):</w:t>
      </w:r>
    </w:p>
    <w:p w14:paraId="12AE029F" w14:textId="77777777" w:rsidR="002452F0" w:rsidRDefault="002452F0" w:rsidP="002452F0">
      <w:r>
        <w:t xml:space="preserve">    if (</w:t>
      </w:r>
      <w:proofErr w:type="spellStart"/>
      <w:r>
        <w:t>dir</w:t>
      </w:r>
      <w:proofErr w:type="spellEnd"/>
      <w:r>
        <w:t xml:space="preserve"> == 1 and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gt; </w:t>
      </w:r>
      <w:proofErr w:type="spellStart"/>
      <w:r>
        <w:t>arr</w:t>
      </w:r>
      <w:proofErr w:type="spellEnd"/>
      <w:r>
        <w:t>[j]) or (</w:t>
      </w:r>
      <w:proofErr w:type="spellStart"/>
      <w:r>
        <w:t>dir</w:t>
      </w:r>
      <w:proofErr w:type="spellEnd"/>
      <w:r>
        <w:t xml:space="preserve"> == 0 and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 </w:t>
      </w:r>
      <w:proofErr w:type="spellStart"/>
      <w:r>
        <w:t>arr</w:t>
      </w:r>
      <w:proofErr w:type="spellEnd"/>
      <w:r>
        <w:t>[j]):</w:t>
      </w:r>
    </w:p>
    <w:p w14:paraId="38A75611" w14:textId="77777777" w:rsidR="002452F0" w:rsidRDefault="002452F0" w:rsidP="002452F0">
      <w:r>
        <w:t xml:space="preserve">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, </w:t>
      </w:r>
      <w:proofErr w:type="spellStart"/>
      <w:r>
        <w:t>arr</w:t>
      </w:r>
      <w:proofErr w:type="spellEnd"/>
      <w:r>
        <w:t xml:space="preserve">[j] = </w:t>
      </w:r>
      <w:proofErr w:type="spellStart"/>
      <w:r>
        <w:t>arr</w:t>
      </w:r>
      <w:proofErr w:type="spellEnd"/>
      <w:r>
        <w:t xml:space="preserve">[j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069DAEE2" w14:textId="77777777" w:rsidR="002452F0" w:rsidRDefault="002452F0" w:rsidP="002452F0"/>
    <w:p w14:paraId="6A4ACC5F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bitonicMerge</w:t>
      </w:r>
      <w:proofErr w:type="spellEnd"/>
      <w:r>
        <w:t>(</w:t>
      </w:r>
      <w:proofErr w:type="spellStart"/>
      <w:r>
        <w:t>arr</w:t>
      </w:r>
      <w:proofErr w:type="spellEnd"/>
      <w:r>
        <w:t xml:space="preserve">, low, </w:t>
      </w:r>
      <w:proofErr w:type="spellStart"/>
      <w:r>
        <w:t>cnt</w:t>
      </w:r>
      <w:proofErr w:type="spellEnd"/>
      <w:r>
        <w:t xml:space="preserve">, </w:t>
      </w:r>
      <w:proofErr w:type="spellStart"/>
      <w:r>
        <w:t>dir</w:t>
      </w:r>
      <w:proofErr w:type="spellEnd"/>
      <w:r>
        <w:t>):</w:t>
      </w:r>
    </w:p>
    <w:p w14:paraId="528F4229" w14:textId="77777777" w:rsidR="002452F0" w:rsidRDefault="002452F0" w:rsidP="002452F0">
      <w:r>
        <w:t xml:space="preserve">    if </w:t>
      </w:r>
      <w:proofErr w:type="spellStart"/>
      <w:r>
        <w:t>cnt</w:t>
      </w:r>
      <w:proofErr w:type="spellEnd"/>
      <w:r>
        <w:t xml:space="preserve"> &gt; 1:</w:t>
      </w:r>
    </w:p>
    <w:p w14:paraId="5CE9FD14" w14:textId="77777777" w:rsidR="002452F0" w:rsidRDefault="002452F0" w:rsidP="002452F0">
      <w:r>
        <w:t xml:space="preserve">        k = </w:t>
      </w:r>
      <w:proofErr w:type="spellStart"/>
      <w:r>
        <w:t>cnt</w:t>
      </w:r>
      <w:proofErr w:type="spellEnd"/>
      <w:r>
        <w:t xml:space="preserve"> // 2</w:t>
      </w:r>
    </w:p>
    <w:p w14:paraId="179ECE78" w14:textId="77777777" w:rsidR="002452F0" w:rsidRDefault="002452F0" w:rsidP="002452F0">
      <w:r>
        <w:t xml:space="preserve">        for </w:t>
      </w:r>
      <w:proofErr w:type="spellStart"/>
      <w:r>
        <w:t>i</w:t>
      </w:r>
      <w:proofErr w:type="spellEnd"/>
      <w:r>
        <w:t xml:space="preserve"> in range(low, low + k):</w:t>
      </w:r>
    </w:p>
    <w:p w14:paraId="4263A224" w14:textId="77777777" w:rsidR="002452F0" w:rsidRDefault="002452F0" w:rsidP="002452F0">
      <w:r>
        <w:t xml:space="preserve">            </w:t>
      </w:r>
      <w:proofErr w:type="spellStart"/>
      <w:r>
        <w:t>compAndSwap</w:t>
      </w:r>
      <w:proofErr w:type="spellEnd"/>
      <w:r>
        <w:t>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 + k, </w:t>
      </w:r>
      <w:proofErr w:type="spellStart"/>
      <w:r>
        <w:t>dir</w:t>
      </w:r>
      <w:proofErr w:type="spellEnd"/>
      <w:r>
        <w:t>)</w:t>
      </w:r>
    </w:p>
    <w:p w14:paraId="03502309" w14:textId="77777777" w:rsidR="002452F0" w:rsidRDefault="002452F0" w:rsidP="002452F0">
      <w:r>
        <w:t xml:space="preserve">        </w:t>
      </w:r>
      <w:proofErr w:type="spellStart"/>
      <w:r>
        <w:t>bitonicMerge</w:t>
      </w:r>
      <w:proofErr w:type="spellEnd"/>
      <w:r>
        <w:t>(</w:t>
      </w:r>
      <w:proofErr w:type="spellStart"/>
      <w:r>
        <w:t>arr</w:t>
      </w:r>
      <w:proofErr w:type="spellEnd"/>
      <w:r>
        <w:t xml:space="preserve">, low, k, </w:t>
      </w:r>
      <w:proofErr w:type="spellStart"/>
      <w:r>
        <w:t>dir</w:t>
      </w:r>
      <w:proofErr w:type="spellEnd"/>
      <w:r>
        <w:t>)</w:t>
      </w:r>
    </w:p>
    <w:p w14:paraId="345CCF96" w14:textId="77777777" w:rsidR="002452F0" w:rsidRDefault="002452F0" w:rsidP="002452F0">
      <w:r>
        <w:t xml:space="preserve">        </w:t>
      </w:r>
      <w:proofErr w:type="spellStart"/>
      <w:r>
        <w:t>bitonicMerge</w:t>
      </w:r>
      <w:proofErr w:type="spellEnd"/>
      <w:r>
        <w:t>(</w:t>
      </w:r>
      <w:proofErr w:type="spellStart"/>
      <w:r>
        <w:t>arr</w:t>
      </w:r>
      <w:proofErr w:type="spellEnd"/>
      <w:r>
        <w:t xml:space="preserve">, low + k, k, </w:t>
      </w:r>
      <w:proofErr w:type="spellStart"/>
      <w:r>
        <w:t>dir</w:t>
      </w:r>
      <w:proofErr w:type="spellEnd"/>
      <w:r>
        <w:t>)</w:t>
      </w:r>
    </w:p>
    <w:p w14:paraId="679473A0" w14:textId="77777777" w:rsidR="002452F0" w:rsidRDefault="002452F0" w:rsidP="002452F0"/>
    <w:p w14:paraId="4524B291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bitonicSort</w:t>
      </w:r>
      <w:proofErr w:type="spellEnd"/>
      <w:r>
        <w:t>(</w:t>
      </w:r>
      <w:proofErr w:type="spellStart"/>
      <w:r>
        <w:t>arr</w:t>
      </w:r>
      <w:proofErr w:type="spellEnd"/>
      <w:r>
        <w:t xml:space="preserve">, low, </w:t>
      </w:r>
      <w:proofErr w:type="spellStart"/>
      <w:r>
        <w:t>cnt</w:t>
      </w:r>
      <w:proofErr w:type="spellEnd"/>
      <w:r>
        <w:t xml:space="preserve">, </w:t>
      </w:r>
      <w:proofErr w:type="spellStart"/>
      <w:r>
        <w:t>dir</w:t>
      </w:r>
      <w:proofErr w:type="spellEnd"/>
      <w:r>
        <w:t>):</w:t>
      </w:r>
    </w:p>
    <w:p w14:paraId="2BE33EAB" w14:textId="77777777" w:rsidR="002452F0" w:rsidRDefault="002452F0" w:rsidP="002452F0">
      <w:r>
        <w:t xml:space="preserve">    if </w:t>
      </w:r>
      <w:proofErr w:type="spellStart"/>
      <w:r>
        <w:t>cnt</w:t>
      </w:r>
      <w:proofErr w:type="spellEnd"/>
      <w:r>
        <w:t xml:space="preserve"> &gt; 1:</w:t>
      </w:r>
    </w:p>
    <w:p w14:paraId="47E7DF5E" w14:textId="77777777" w:rsidR="002452F0" w:rsidRDefault="002452F0" w:rsidP="002452F0">
      <w:r>
        <w:t xml:space="preserve">        k = </w:t>
      </w:r>
      <w:proofErr w:type="spellStart"/>
      <w:r>
        <w:t>cnt</w:t>
      </w:r>
      <w:proofErr w:type="spellEnd"/>
      <w:r>
        <w:t xml:space="preserve"> // 2</w:t>
      </w:r>
    </w:p>
    <w:p w14:paraId="2570EA4C" w14:textId="77777777" w:rsidR="002452F0" w:rsidRDefault="002452F0" w:rsidP="002452F0">
      <w:r>
        <w:t xml:space="preserve">        </w:t>
      </w:r>
      <w:proofErr w:type="spellStart"/>
      <w:r>
        <w:t>bitonicSort</w:t>
      </w:r>
      <w:proofErr w:type="spellEnd"/>
      <w:r>
        <w:t>(</w:t>
      </w:r>
      <w:proofErr w:type="spellStart"/>
      <w:r>
        <w:t>arr</w:t>
      </w:r>
      <w:proofErr w:type="spellEnd"/>
      <w:r>
        <w:t>, low, k, 1)</w:t>
      </w:r>
    </w:p>
    <w:p w14:paraId="77D93495" w14:textId="77777777" w:rsidR="002452F0" w:rsidRDefault="002452F0" w:rsidP="002452F0">
      <w:r>
        <w:t xml:space="preserve">        </w:t>
      </w:r>
      <w:proofErr w:type="spellStart"/>
      <w:r>
        <w:t>bitonicSort</w:t>
      </w:r>
      <w:proofErr w:type="spellEnd"/>
      <w:r>
        <w:t>(</w:t>
      </w:r>
      <w:proofErr w:type="spellStart"/>
      <w:r>
        <w:t>arr</w:t>
      </w:r>
      <w:proofErr w:type="spellEnd"/>
      <w:r>
        <w:t>, low + k, k, 0)</w:t>
      </w:r>
    </w:p>
    <w:p w14:paraId="62C32333" w14:textId="77777777" w:rsidR="002452F0" w:rsidRDefault="002452F0" w:rsidP="002452F0">
      <w:r>
        <w:t xml:space="preserve">        </w:t>
      </w:r>
      <w:proofErr w:type="spellStart"/>
      <w:r>
        <w:t>bitonicMerge</w:t>
      </w:r>
      <w:proofErr w:type="spellEnd"/>
      <w:r>
        <w:t>(</w:t>
      </w:r>
      <w:proofErr w:type="spellStart"/>
      <w:r>
        <w:t>arr</w:t>
      </w:r>
      <w:proofErr w:type="spellEnd"/>
      <w:r>
        <w:t xml:space="preserve">, low, </w:t>
      </w:r>
      <w:proofErr w:type="spellStart"/>
      <w:r>
        <w:t>cnt</w:t>
      </w:r>
      <w:proofErr w:type="spellEnd"/>
      <w:r>
        <w:t xml:space="preserve">, </w:t>
      </w:r>
      <w:proofErr w:type="spellStart"/>
      <w:r>
        <w:t>dir</w:t>
      </w:r>
      <w:proofErr w:type="spellEnd"/>
      <w:r>
        <w:t>)</w:t>
      </w:r>
    </w:p>
    <w:p w14:paraId="732A4B18" w14:textId="77777777" w:rsidR="002452F0" w:rsidRDefault="002452F0" w:rsidP="002452F0"/>
    <w:p w14:paraId="388FC351" w14:textId="77777777" w:rsidR="002452F0" w:rsidRDefault="002452F0" w:rsidP="002452F0">
      <w:proofErr w:type="spellStart"/>
      <w:r>
        <w:t>def</w:t>
      </w:r>
      <w:proofErr w:type="spellEnd"/>
      <w:r>
        <w:t xml:space="preserve"> sort(</w:t>
      </w:r>
      <w:proofErr w:type="spellStart"/>
      <w:r>
        <w:t>arr</w:t>
      </w:r>
      <w:proofErr w:type="spellEnd"/>
      <w:r>
        <w:t>, N, up):</w:t>
      </w:r>
    </w:p>
    <w:p w14:paraId="7E44CDF8" w14:textId="77777777" w:rsidR="002452F0" w:rsidRDefault="002452F0" w:rsidP="002452F0">
      <w:r>
        <w:t xml:space="preserve">    </w:t>
      </w:r>
      <w:proofErr w:type="spellStart"/>
      <w:r>
        <w:t>bitonicSort</w:t>
      </w:r>
      <w:proofErr w:type="spellEnd"/>
      <w:r>
        <w:t>(</w:t>
      </w:r>
      <w:proofErr w:type="spellStart"/>
      <w:r>
        <w:t>arr</w:t>
      </w:r>
      <w:proofErr w:type="spellEnd"/>
      <w:r>
        <w:t>, 0, N, up)</w:t>
      </w:r>
    </w:p>
    <w:p w14:paraId="309E913D" w14:textId="77777777" w:rsidR="002452F0" w:rsidRDefault="002452F0" w:rsidP="002452F0"/>
    <w:p w14:paraId="4E36AB73" w14:textId="77777777" w:rsidR="002452F0" w:rsidRDefault="002452F0" w:rsidP="002452F0">
      <w:r>
        <w:t># Example Usage</w:t>
      </w:r>
    </w:p>
    <w:p w14:paraId="225C2FE6" w14:textId="77777777" w:rsidR="002452F0" w:rsidRDefault="002452F0" w:rsidP="002452F0">
      <w:proofErr w:type="spellStart"/>
      <w:r>
        <w:t>arr</w:t>
      </w:r>
      <w:proofErr w:type="spellEnd"/>
      <w:r>
        <w:t xml:space="preserve"> = [3, 7, 4, 8, 6, 2, 1, 5]</w:t>
      </w:r>
    </w:p>
    <w:p w14:paraId="45A64B38" w14:textId="77777777" w:rsidR="002452F0" w:rsidRDefault="002452F0" w:rsidP="002452F0">
      <w:r>
        <w:t xml:space="preserve">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17A073D2" w14:textId="77777777" w:rsidR="002452F0" w:rsidRDefault="002452F0" w:rsidP="002452F0">
      <w:r>
        <w:t>up = 1</w:t>
      </w:r>
    </w:p>
    <w:p w14:paraId="0187F5EA" w14:textId="77777777" w:rsidR="002452F0" w:rsidRDefault="002452F0" w:rsidP="002452F0">
      <w:r>
        <w:t>sort(</w:t>
      </w:r>
      <w:proofErr w:type="spellStart"/>
      <w:r>
        <w:t>arr</w:t>
      </w:r>
      <w:proofErr w:type="spellEnd"/>
      <w:r>
        <w:t>, N, up)</w:t>
      </w:r>
    </w:p>
    <w:p w14:paraId="57F1D571" w14:textId="77777777" w:rsidR="002452F0" w:rsidRDefault="002452F0" w:rsidP="002452F0">
      <w:r>
        <w:t>print(</w:t>
      </w:r>
      <w:proofErr w:type="spellStart"/>
      <w:r>
        <w:t>arr</w:t>
      </w:r>
      <w:proofErr w:type="spellEnd"/>
      <w:r>
        <w:t>)</w:t>
      </w:r>
    </w:p>
    <w:p w14:paraId="73963C2C" w14:textId="77777777" w:rsidR="002452F0" w:rsidRDefault="002452F0" w:rsidP="002452F0">
      <w:r>
        <w:t>```</w:t>
      </w:r>
    </w:p>
    <w:p w14:paraId="658F4D68" w14:textId="77777777" w:rsidR="002452F0" w:rsidRDefault="002452F0" w:rsidP="002452F0"/>
    <w:p w14:paraId="45997E80" w14:textId="77777777" w:rsidR="002452F0" w:rsidRDefault="002452F0" w:rsidP="002452F0">
      <w:r>
        <w:t>### 5. Python Program for Comb Sort</w:t>
      </w:r>
    </w:p>
    <w:p w14:paraId="2C96C7AC" w14:textId="77777777" w:rsidR="002452F0" w:rsidRDefault="002452F0" w:rsidP="002452F0"/>
    <w:p w14:paraId="2F76DCCA" w14:textId="77777777" w:rsidR="002452F0" w:rsidRDefault="002452F0" w:rsidP="002452F0">
      <w:r>
        <w:t>```python</w:t>
      </w:r>
    </w:p>
    <w:p w14:paraId="7E00F9E9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getNextGap</w:t>
      </w:r>
      <w:proofErr w:type="spellEnd"/>
      <w:r>
        <w:t>(gap):</w:t>
      </w:r>
    </w:p>
    <w:p w14:paraId="06805942" w14:textId="77777777" w:rsidR="002452F0" w:rsidRDefault="002452F0" w:rsidP="002452F0">
      <w:r>
        <w:t xml:space="preserve">    gap = (gap * 10) // 13</w:t>
      </w:r>
    </w:p>
    <w:p w14:paraId="04ECE4F7" w14:textId="77777777" w:rsidR="002452F0" w:rsidRDefault="002452F0" w:rsidP="002452F0">
      <w:r>
        <w:t xml:space="preserve">    return max(gap, 1)</w:t>
      </w:r>
    </w:p>
    <w:p w14:paraId="0F187CC0" w14:textId="77777777" w:rsidR="002452F0" w:rsidRDefault="002452F0" w:rsidP="002452F0"/>
    <w:p w14:paraId="39767AE3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comb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11552598" w14:textId="77777777" w:rsidR="002452F0" w:rsidRDefault="002452F0" w:rsidP="002452F0"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0A8FE481" w14:textId="77777777" w:rsidR="002452F0" w:rsidRDefault="002452F0" w:rsidP="002452F0">
      <w:r>
        <w:t xml:space="preserve">    gap = n</w:t>
      </w:r>
    </w:p>
    <w:p w14:paraId="4D3DE9C0" w14:textId="77777777" w:rsidR="002452F0" w:rsidRDefault="002452F0" w:rsidP="002452F0">
      <w:r>
        <w:t xml:space="preserve">    swapped = True</w:t>
      </w:r>
    </w:p>
    <w:p w14:paraId="5B3D5020" w14:textId="77777777" w:rsidR="002452F0" w:rsidRDefault="002452F0" w:rsidP="002452F0">
      <w:r>
        <w:t xml:space="preserve">    while gap != 1 or swapped:</w:t>
      </w:r>
    </w:p>
    <w:p w14:paraId="5A37D29C" w14:textId="77777777" w:rsidR="002452F0" w:rsidRDefault="002452F0" w:rsidP="002452F0">
      <w:r>
        <w:t xml:space="preserve">        gap = </w:t>
      </w:r>
      <w:proofErr w:type="spellStart"/>
      <w:r>
        <w:t>getNextGap</w:t>
      </w:r>
      <w:proofErr w:type="spellEnd"/>
      <w:r>
        <w:t>(gap)</w:t>
      </w:r>
    </w:p>
    <w:p w14:paraId="2A979599" w14:textId="77777777" w:rsidR="002452F0" w:rsidRDefault="002452F0" w:rsidP="002452F0">
      <w:r>
        <w:t xml:space="preserve">        swapped = False</w:t>
      </w:r>
    </w:p>
    <w:p w14:paraId="1452C9C7" w14:textId="77777777" w:rsidR="002452F0" w:rsidRDefault="002452F0" w:rsidP="002452F0">
      <w:r>
        <w:t xml:space="preserve">        for </w:t>
      </w:r>
      <w:proofErr w:type="spellStart"/>
      <w:r>
        <w:t>i</w:t>
      </w:r>
      <w:proofErr w:type="spellEnd"/>
      <w:r>
        <w:t xml:space="preserve"> in range(0, n - gap):</w:t>
      </w:r>
    </w:p>
    <w:p w14:paraId="47139DCD" w14:textId="77777777" w:rsidR="002452F0" w:rsidRDefault="002452F0" w:rsidP="002452F0">
      <w:r>
        <w:t xml:space="preserve">    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g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gap]:</w:t>
      </w:r>
    </w:p>
    <w:p w14:paraId="56999863" w14:textId="77777777" w:rsidR="002452F0" w:rsidRDefault="002452F0" w:rsidP="002452F0">
      <w:r>
        <w:t xml:space="preserve">        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gap]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gap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5D7802C7" w14:textId="77777777" w:rsidR="002452F0" w:rsidRDefault="002452F0" w:rsidP="002452F0">
      <w:r>
        <w:t xml:space="preserve">                swapped = True</w:t>
      </w:r>
    </w:p>
    <w:p w14:paraId="600F6CF3" w14:textId="77777777" w:rsidR="002452F0" w:rsidRDefault="002452F0" w:rsidP="002452F0"/>
    <w:p w14:paraId="4AD38C41" w14:textId="77777777" w:rsidR="002452F0" w:rsidRDefault="002452F0" w:rsidP="002452F0">
      <w:r>
        <w:t># Example Usage</w:t>
      </w:r>
    </w:p>
    <w:p w14:paraId="30B87B9F" w14:textId="77777777" w:rsidR="002452F0" w:rsidRDefault="002452F0" w:rsidP="002452F0">
      <w:proofErr w:type="spellStart"/>
      <w:r>
        <w:t>arr</w:t>
      </w:r>
      <w:proofErr w:type="spellEnd"/>
      <w:r>
        <w:t xml:space="preserve"> = [8, 4, 1, 56, 3, -44, 23, -6, 28, 0]</w:t>
      </w:r>
    </w:p>
    <w:p w14:paraId="306B4CB8" w14:textId="77777777" w:rsidR="002452F0" w:rsidRDefault="002452F0" w:rsidP="002452F0">
      <w:proofErr w:type="spellStart"/>
      <w:r>
        <w:t>comb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1F6AED09" w14:textId="77777777" w:rsidR="002452F0" w:rsidRDefault="002452F0" w:rsidP="002452F0">
      <w:r>
        <w:t>print(</w:t>
      </w:r>
      <w:proofErr w:type="spellStart"/>
      <w:r>
        <w:t>arr</w:t>
      </w:r>
      <w:proofErr w:type="spellEnd"/>
      <w:r>
        <w:t>)</w:t>
      </w:r>
    </w:p>
    <w:p w14:paraId="641442F7" w14:textId="77777777" w:rsidR="002452F0" w:rsidRDefault="002452F0" w:rsidP="002452F0">
      <w:r>
        <w:t>```</w:t>
      </w:r>
    </w:p>
    <w:p w14:paraId="7859EF9E" w14:textId="77777777" w:rsidR="002452F0" w:rsidRDefault="002452F0" w:rsidP="002452F0"/>
    <w:p w14:paraId="2D4A8433" w14:textId="77777777" w:rsidR="002452F0" w:rsidRDefault="002452F0" w:rsidP="002452F0">
      <w:r>
        <w:t>### 6. Python Program for Pigeonhole Sort</w:t>
      </w:r>
    </w:p>
    <w:p w14:paraId="1EBE5F7D" w14:textId="77777777" w:rsidR="002452F0" w:rsidRDefault="002452F0" w:rsidP="002452F0"/>
    <w:p w14:paraId="0861F26A" w14:textId="77777777" w:rsidR="002452F0" w:rsidRDefault="002452F0" w:rsidP="002452F0">
      <w:r>
        <w:t>```python</w:t>
      </w:r>
    </w:p>
    <w:p w14:paraId="309D823C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pigeonhole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2599F457" w14:textId="77777777" w:rsidR="002452F0" w:rsidRDefault="002452F0" w:rsidP="002452F0">
      <w:r>
        <w:t xml:space="preserve">    </w:t>
      </w:r>
      <w:proofErr w:type="spellStart"/>
      <w:r>
        <w:t>min_val</w:t>
      </w:r>
      <w:proofErr w:type="spellEnd"/>
      <w:r>
        <w:t xml:space="preserve"> = min(</w:t>
      </w:r>
      <w:proofErr w:type="spellStart"/>
      <w:r>
        <w:t>arr</w:t>
      </w:r>
      <w:proofErr w:type="spellEnd"/>
      <w:r>
        <w:t>)</w:t>
      </w:r>
    </w:p>
    <w:p w14:paraId="1E3F7E75" w14:textId="77777777" w:rsidR="002452F0" w:rsidRDefault="002452F0" w:rsidP="002452F0">
      <w:r>
        <w:t xml:space="preserve">    </w:t>
      </w:r>
      <w:proofErr w:type="spellStart"/>
      <w:r>
        <w:t>max_val</w:t>
      </w:r>
      <w:proofErr w:type="spellEnd"/>
      <w:r>
        <w:t xml:space="preserve"> = max(</w:t>
      </w:r>
      <w:proofErr w:type="spellStart"/>
      <w:r>
        <w:t>arr</w:t>
      </w:r>
      <w:proofErr w:type="spellEnd"/>
      <w:r>
        <w:t>)</w:t>
      </w:r>
    </w:p>
    <w:p w14:paraId="04E3019C" w14:textId="77777777" w:rsidR="002452F0" w:rsidRDefault="002452F0" w:rsidP="002452F0">
      <w:r>
        <w:t xml:space="preserve">    size = </w:t>
      </w:r>
      <w:proofErr w:type="spellStart"/>
      <w:r>
        <w:t>max_val</w:t>
      </w:r>
      <w:proofErr w:type="spellEnd"/>
      <w:r>
        <w:t xml:space="preserve"> - </w:t>
      </w:r>
      <w:proofErr w:type="spellStart"/>
      <w:r>
        <w:t>min_val</w:t>
      </w:r>
      <w:proofErr w:type="spellEnd"/>
      <w:r>
        <w:t xml:space="preserve"> + 1</w:t>
      </w:r>
    </w:p>
    <w:p w14:paraId="13C16C81" w14:textId="77777777" w:rsidR="002452F0" w:rsidRDefault="002452F0" w:rsidP="002452F0">
      <w:r>
        <w:t xml:space="preserve">    holes = [0] * size</w:t>
      </w:r>
    </w:p>
    <w:p w14:paraId="7E6C587E" w14:textId="77777777" w:rsidR="002452F0" w:rsidRDefault="002452F0" w:rsidP="002452F0">
      <w:r>
        <w:t xml:space="preserve">    for x in </w:t>
      </w:r>
      <w:proofErr w:type="spellStart"/>
      <w:r>
        <w:t>arr</w:t>
      </w:r>
      <w:proofErr w:type="spellEnd"/>
      <w:r>
        <w:t>:</w:t>
      </w:r>
    </w:p>
    <w:p w14:paraId="1D8BCC7E" w14:textId="77777777" w:rsidR="002452F0" w:rsidRDefault="002452F0" w:rsidP="002452F0">
      <w:r>
        <w:t xml:space="preserve">        holes[x - </w:t>
      </w:r>
      <w:proofErr w:type="spellStart"/>
      <w:r>
        <w:t>min_val</w:t>
      </w:r>
      <w:proofErr w:type="spellEnd"/>
      <w:r>
        <w:t>] += 1</w:t>
      </w:r>
    </w:p>
    <w:p w14:paraId="1730B4D9" w14:textId="77777777" w:rsidR="002452F0" w:rsidRDefault="002452F0" w:rsidP="002452F0">
      <w:r>
        <w:t xml:space="preserve">    </w:t>
      </w:r>
      <w:proofErr w:type="spellStart"/>
      <w:r>
        <w:t>i</w:t>
      </w:r>
      <w:proofErr w:type="spellEnd"/>
      <w:r>
        <w:t xml:space="preserve"> = 0</w:t>
      </w:r>
    </w:p>
    <w:p w14:paraId="4296AFB7" w14:textId="77777777" w:rsidR="002452F0" w:rsidRDefault="002452F0" w:rsidP="002452F0">
      <w:r>
        <w:t xml:space="preserve">    for count in range(size):</w:t>
      </w:r>
    </w:p>
    <w:p w14:paraId="29DFD2E1" w14:textId="77777777" w:rsidR="002452F0" w:rsidRDefault="002452F0" w:rsidP="002452F0">
      <w:r>
        <w:t xml:space="preserve">        while holes[count] &gt; 0:</w:t>
      </w:r>
    </w:p>
    <w:p w14:paraId="0AA9BB96" w14:textId="77777777" w:rsidR="002452F0" w:rsidRDefault="002452F0" w:rsidP="002452F0">
      <w:r>
        <w:t xml:space="preserve">            holes[count] -= 1</w:t>
      </w:r>
    </w:p>
    <w:p w14:paraId="2C8E25A9" w14:textId="77777777" w:rsidR="002452F0" w:rsidRDefault="002452F0" w:rsidP="002452F0">
      <w:r>
        <w:t xml:space="preserve">    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= count + </w:t>
      </w:r>
      <w:proofErr w:type="spellStart"/>
      <w:r>
        <w:t>min_val</w:t>
      </w:r>
      <w:proofErr w:type="spellEnd"/>
    </w:p>
    <w:p w14:paraId="644798C3" w14:textId="77777777" w:rsidR="002452F0" w:rsidRDefault="002452F0" w:rsidP="002452F0">
      <w:r>
        <w:t xml:space="preserve">            </w:t>
      </w:r>
      <w:proofErr w:type="spellStart"/>
      <w:r>
        <w:t>i</w:t>
      </w:r>
      <w:proofErr w:type="spellEnd"/>
      <w:r>
        <w:t xml:space="preserve"> += 1</w:t>
      </w:r>
    </w:p>
    <w:p w14:paraId="29BC5EE9" w14:textId="77777777" w:rsidR="002452F0" w:rsidRDefault="002452F0" w:rsidP="002452F0"/>
    <w:p w14:paraId="3A91E3F7" w14:textId="77777777" w:rsidR="002452F0" w:rsidRDefault="002452F0" w:rsidP="002452F0">
      <w:r>
        <w:t># Example Usage</w:t>
      </w:r>
    </w:p>
    <w:p w14:paraId="09E353F9" w14:textId="77777777" w:rsidR="002452F0" w:rsidRDefault="002452F0" w:rsidP="002452F0">
      <w:proofErr w:type="spellStart"/>
      <w:r>
        <w:t>arr</w:t>
      </w:r>
      <w:proofErr w:type="spellEnd"/>
      <w:r>
        <w:t xml:space="preserve"> = [8, 3, 2, 7, 4, 6, 8]</w:t>
      </w:r>
    </w:p>
    <w:p w14:paraId="711937BE" w14:textId="77777777" w:rsidR="002452F0" w:rsidRDefault="002452F0" w:rsidP="002452F0">
      <w:proofErr w:type="spellStart"/>
      <w:r>
        <w:t>pigeonhole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6F7C6E61" w14:textId="77777777" w:rsidR="002452F0" w:rsidRDefault="002452F0" w:rsidP="002452F0">
      <w:r>
        <w:t>print(</w:t>
      </w:r>
      <w:proofErr w:type="spellStart"/>
      <w:r>
        <w:t>arr</w:t>
      </w:r>
      <w:proofErr w:type="spellEnd"/>
      <w:r>
        <w:t>)</w:t>
      </w:r>
    </w:p>
    <w:p w14:paraId="13A370E8" w14:textId="77777777" w:rsidR="002452F0" w:rsidRDefault="002452F0" w:rsidP="002452F0">
      <w:r>
        <w:t>```</w:t>
      </w:r>
    </w:p>
    <w:p w14:paraId="002F3CE4" w14:textId="77777777" w:rsidR="002452F0" w:rsidRDefault="002452F0" w:rsidP="002452F0"/>
    <w:p w14:paraId="2F3FAAAE" w14:textId="77777777" w:rsidR="002452F0" w:rsidRDefault="002452F0" w:rsidP="002452F0">
      <w:r>
        <w:t>### 7. Python Program for Cocktail Sort</w:t>
      </w:r>
    </w:p>
    <w:p w14:paraId="3883A35D" w14:textId="77777777" w:rsidR="002452F0" w:rsidRDefault="002452F0" w:rsidP="002452F0"/>
    <w:p w14:paraId="2D1EF9F5" w14:textId="77777777" w:rsidR="002452F0" w:rsidRDefault="002452F0" w:rsidP="002452F0">
      <w:r>
        <w:t>```python</w:t>
      </w:r>
    </w:p>
    <w:p w14:paraId="1867F74F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cocktail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67875A3A" w14:textId="77777777" w:rsidR="002452F0" w:rsidRDefault="002452F0" w:rsidP="002452F0"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4E9D5CAE" w14:textId="77777777" w:rsidR="002452F0" w:rsidRDefault="002452F0" w:rsidP="002452F0">
      <w:r>
        <w:t xml:space="preserve">    swapped = True</w:t>
      </w:r>
    </w:p>
    <w:p w14:paraId="05F9517C" w14:textId="77777777" w:rsidR="002452F0" w:rsidRDefault="002452F0" w:rsidP="002452F0">
      <w:r>
        <w:t xml:space="preserve">    start = 0</w:t>
      </w:r>
    </w:p>
    <w:p w14:paraId="48B7C675" w14:textId="77777777" w:rsidR="002452F0" w:rsidRDefault="002452F0" w:rsidP="002452F0">
      <w:r>
        <w:t xml:space="preserve">    end = n - 1</w:t>
      </w:r>
    </w:p>
    <w:p w14:paraId="4D454A20" w14:textId="77777777" w:rsidR="002452F0" w:rsidRDefault="002452F0" w:rsidP="002452F0">
      <w:r>
        <w:t xml:space="preserve">    while swapped:</w:t>
      </w:r>
    </w:p>
    <w:p w14:paraId="76397C5F" w14:textId="77777777" w:rsidR="002452F0" w:rsidRDefault="002452F0" w:rsidP="002452F0">
      <w:r>
        <w:t xml:space="preserve">        swapped = False</w:t>
      </w:r>
    </w:p>
    <w:p w14:paraId="1665450C" w14:textId="77777777" w:rsidR="002452F0" w:rsidRDefault="002452F0" w:rsidP="002452F0">
      <w:r>
        <w:t xml:space="preserve">        for </w:t>
      </w:r>
      <w:proofErr w:type="spellStart"/>
      <w:r>
        <w:t>i</w:t>
      </w:r>
      <w:proofErr w:type="spellEnd"/>
      <w:r>
        <w:t xml:space="preserve"> in range(start, end):</w:t>
      </w:r>
    </w:p>
    <w:p w14:paraId="46168C7D" w14:textId="77777777" w:rsidR="002452F0" w:rsidRDefault="002452F0" w:rsidP="002452F0">
      <w:r>
        <w:t xml:space="preserve">    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g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:</w:t>
      </w:r>
    </w:p>
    <w:p w14:paraId="6A187AEA" w14:textId="77777777" w:rsidR="002452F0" w:rsidRDefault="002452F0" w:rsidP="002452F0">
      <w:r>
        <w:t xml:space="preserve">        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4830453D" w14:textId="77777777" w:rsidR="002452F0" w:rsidRDefault="002452F0" w:rsidP="002452F0">
      <w:r>
        <w:t xml:space="preserve">                swapped = True</w:t>
      </w:r>
    </w:p>
    <w:p w14:paraId="7EDD1404" w14:textId="77777777" w:rsidR="002452F0" w:rsidRDefault="002452F0" w:rsidP="002452F0">
      <w:r>
        <w:t xml:space="preserve">        if not swapped:</w:t>
      </w:r>
    </w:p>
    <w:p w14:paraId="0255DC03" w14:textId="77777777" w:rsidR="002452F0" w:rsidRDefault="002452F0" w:rsidP="002452F0">
      <w:r>
        <w:t xml:space="preserve">            break</w:t>
      </w:r>
    </w:p>
    <w:p w14:paraId="32E60AA0" w14:textId="77777777" w:rsidR="002452F0" w:rsidRDefault="002452F0" w:rsidP="002452F0">
      <w:r>
        <w:t xml:space="preserve">        swapped = False</w:t>
      </w:r>
    </w:p>
    <w:p w14:paraId="3E32640F" w14:textId="77777777" w:rsidR="002452F0" w:rsidRDefault="002452F0" w:rsidP="002452F0">
      <w:r>
        <w:t xml:space="preserve">        end -= 1</w:t>
      </w:r>
    </w:p>
    <w:p w14:paraId="2E356C51" w14:textId="77777777" w:rsidR="002452F0" w:rsidRDefault="002452F0" w:rsidP="002452F0">
      <w:r>
        <w:t xml:space="preserve">        for </w:t>
      </w:r>
      <w:proofErr w:type="spellStart"/>
      <w:r>
        <w:t>i</w:t>
      </w:r>
      <w:proofErr w:type="spellEnd"/>
      <w:r>
        <w:t xml:space="preserve"> in range(end - 1, start - 1, -1):</w:t>
      </w:r>
    </w:p>
    <w:p w14:paraId="5289233C" w14:textId="77777777" w:rsidR="002452F0" w:rsidRDefault="002452F0" w:rsidP="002452F0">
      <w:r>
        <w:t xml:space="preserve">    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g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:</w:t>
      </w:r>
    </w:p>
    <w:p w14:paraId="72199D65" w14:textId="77777777" w:rsidR="002452F0" w:rsidRDefault="002452F0" w:rsidP="002452F0">
      <w:r>
        <w:t xml:space="preserve">        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5BB81B68" w14:textId="77777777" w:rsidR="002452F0" w:rsidRDefault="002452F0" w:rsidP="002452F0">
      <w:r>
        <w:t xml:space="preserve">                swapped = True</w:t>
      </w:r>
    </w:p>
    <w:p w14:paraId="41005E64" w14:textId="77777777" w:rsidR="002452F0" w:rsidRDefault="002452F0" w:rsidP="002452F0">
      <w:r>
        <w:t xml:space="preserve">        start += 1</w:t>
      </w:r>
    </w:p>
    <w:p w14:paraId="4631F499" w14:textId="77777777" w:rsidR="002452F0" w:rsidRDefault="002452F0" w:rsidP="002452F0"/>
    <w:p w14:paraId="05817C5C" w14:textId="77777777" w:rsidR="002452F0" w:rsidRDefault="002452F0" w:rsidP="002452F0">
      <w:r>
        <w:t># Example Usage</w:t>
      </w:r>
    </w:p>
    <w:p w14:paraId="538C82AD" w14:textId="77777777" w:rsidR="002452F0" w:rsidRDefault="002452F0" w:rsidP="002452F0">
      <w:proofErr w:type="spellStart"/>
      <w:r>
        <w:t>arr</w:t>
      </w:r>
      <w:proofErr w:type="spellEnd"/>
      <w:r>
        <w:t xml:space="preserve"> = [5, 1, 4, 2, 8, 0, 2]</w:t>
      </w:r>
    </w:p>
    <w:p w14:paraId="507E1BF6" w14:textId="77777777" w:rsidR="002452F0" w:rsidRDefault="002452F0" w:rsidP="002452F0">
      <w:proofErr w:type="spellStart"/>
      <w:r>
        <w:t>cocktail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1103828A" w14:textId="77777777" w:rsidR="002452F0" w:rsidRDefault="002452F0" w:rsidP="002452F0">
      <w:r>
        <w:t>print(</w:t>
      </w:r>
      <w:proofErr w:type="spellStart"/>
      <w:r>
        <w:t>arr</w:t>
      </w:r>
      <w:proofErr w:type="spellEnd"/>
      <w:r>
        <w:t>)</w:t>
      </w:r>
    </w:p>
    <w:p w14:paraId="4EB39743" w14:textId="77777777" w:rsidR="002452F0" w:rsidRDefault="002452F0" w:rsidP="002452F0">
      <w:r>
        <w:t>```</w:t>
      </w:r>
    </w:p>
    <w:p w14:paraId="5ABEC8D8" w14:textId="77777777" w:rsidR="002452F0" w:rsidRDefault="002452F0" w:rsidP="002452F0"/>
    <w:p w14:paraId="642BE8B3" w14:textId="77777777" w:rsidR="002452F0" w:rsidRDefault="002452F0" w:rsidP="002452F0">
      <w:r>
        <w:t>### 8. Python Program for Gnome Sort</w:t>
      </w:r>
    </w:p>
    <w:p w14:paraId="038AF9E4" w14:textId="77777777" w:rsidR="002452F0" w:rsidRDefault="002452F0" w:rsidP="002452F0"/>
    <w:p w14:paraId="05A151A9" w14:textId="77777777" w:rsidR="002452F0" w:rsidRDefault="002452F0" w:rsidP="002452F0">
      <w:r>
        <w:t>```python</w:t>
      </w:r>
    </w:p>
    <w:p w14:paraId="18C66BDB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gnome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0F247186" w14:textId="77777777" w:rsidR="002452F0" w:rsidRDefault="002452F0" w:rsidP="002452F0">
      <w:r>
        <w:t xml:space="preserve">    index = 0</w:t>
      </w:r>
    </w:p>
    <w:p w14:paraId="0423E7AB" w14:textId="77777777" w:rsidR="002452F0" w:rsidRDefault="002452F0" w:rsidP="002452F0"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707B3142" w14:textId="77777777" w:rsidR="002452F0" w:rsidRDefault="002452F0" w:rsidP="002452F0">
      <w:r>
        <w:t xml:space="preserve">    while index &lt; n:</w:t>
      </w:r>
    </w:p>
    <w:p w14:paraId="411D9C46" w14:textId="77777777" w:rsidR="002452F0" w:rsidRDefault="002452F0" w:rsidP="002452F0">
      <w:r>
        <w:t xml:space="preserve">        if index == 0:</w:t>
      </w:r>
    </w:p>
    <w:p w14:paraId="28010777" w14:textId="77777777" w:rsidR="002452F0" w:rsidRDefault="002452F0" w:rsidP="002452F0">
      <w:r>
        <w:t xml:space="preserve">            index += 1</w:t>
      </w:r>
    </w:p>
    <w:p w14:paraId="4A88387F" w14:textId="77777777" w:rsidR="002452F0" w:rsidRDefault="002452F0" w:rsidP="002452F0">
      <w:r>
        <w:t xml:space="preserve">        if </w:t>
      </w:r>
      <w:proofErr w:type="spellStart"/>
      <w:r>
        <w:t>arr</w:t>
      </w:r>
      <w:proofErr w:type="spellEnd"/>
      <w:r>
        <w:t xml:space="preserve">[index] &gt;= </w:t>
      </w:r>
      <w:proofErr w:type="spellStart"/>
      <w:r>
        <w:t>arr</w:t>
      </w:r>
      <w:proofErr w:type="spellEnd"/>
      <w:r>
        <w:t>[index - 1]:</w:t>
      </w:r>
    </w:p>
    <w:p w14:paraId="66EC38ED" w14:textId="77777777" w:rsidR="002452F0" w:rsidRDefault="002452F0" w:rsidP="002452F0">
      <w:r>
        <w:t xml:space="preserve">            index += 1</w:t>
      </w:r>
    </w:p>
    <w:p w14:paraId="0F50BF4E" w14:textId="77777777" w:rsidR="002452F0" w:rsidRDefault="002452F0" w:rsidP="002452F0">
      <w:r>
        <w:t xml:space="preserve">        else:</w:t>
      </w:r>
    </w:p>
    <w:p w14:paraId="27C7D9B2" w14:textId="77777777" w:rsidR="002452F0" w:rsidRDefault="002452F0" w:rsidP="002452F0">
      <w:r>
        <w:t xml:space="preserve">            </w:t>
      </w:r>
      <w:proofErr w:type="spellStart"/>
      <w:r>
        <w:t>arr</w:t>
      </w:r>
      <w:proofErr w:type="spellEnd"/>
      <w:r>
        <w:t xml:space="preserve">[index], </w:t>
      </w:r>
      <w:proofErr w:type="spellStart"/>
      <w:r>
        <w:t>arr</w:t>
      </w:r>
      <w:proofErr w:type="spellEnd"/>
      <w:r>
        <w:t xml:space="preserve">[index - 1] = </w:t>
      </w:r>
      <w:proofErr w:type="spellStart"/>
      <w:r>
        <w:t>arr</w:t>
      </w:r>
      <w:proofErr w:type="spellEnd"/>
      <w:r>
        <w:t xml:space="preserve">[index - 1], </w:t>
      </w:r>
      <w:proofErr w:type="spellStart"/>
      <w:r>
        <w:t>arr</w:t>
      </w:r>
      <w:proofErr w:type="spellEnd"/>
      <w:r>
        <w:t>[index]</w:t>
      </w:r>
    </w:p>
    <w:p w14:paraId="38F74AA5" w14:textId="77777777" w:rsidR="002452F0" w:rsidRDefault="002452F0" w:rsidP="002452F0">
      <w:r>
        <w:t xml:space="preserve">            index -= 1</w:t>
      </w:r>
    </w:p>
    <w:p w14:paraId="01F772A3" w14:textId="77777777" w:rsidR="002452F0" w:rsidRDefault="002452F0" w:rsidP="002452F0"/>
    <w:p w14:paraId="0CF590C3" w14:textId="77777777" w:rsidR="002452F0" w:rsidRDefault="002452F0" w:rsidP="002452F0">
      <w:r>
        <w:t># Example Usage</w:t>
      </w:r>
    </w:p>
    <w:p w14:paraId="43BF4F80" w14:textId="77777777" w:rsidR="002452F0" w:rsidRDefault="002452F0" w:rsidP="002452F0">
      <w:proofErr w:type="spellStart"/>
      <w:r>
        <w:t>arr</w:t>
      </w:r>
      <w:proofErr w:type="spellEnd"/>
      <w:r>
        <w:t xml:space="preserve"> = [34, 2, 10, -9]</w:t>
      </w:r>
    </w:p>
    <w:p w14:paraId="1D59B6FC" w14:textId="77777777" w:rsidR="002452F0" w:rsidRDefault="002452F0" w:rsidP="002452F0">
      <w:proofErr w:type="spellStart"/>
      <w:r>
        <w:t>gnome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15CDB5C5" w14:textId="77777777" w:rsidR="002452F0" w:rsidRDefault="002452F0" w:rsidP="002452F0">
      <w:r>
        <w:t>print(</w:t>
      </w:r>
      <w:proofErr w:type="spellStart"/>
      <w:r>
        <w:t>arr</w:t>
      </w:r>
      <w:proofErr w:type="spellEnd"/>
      <w:r>
        <w:t>)</w:t>
      </w:r>
    </w:p>
    <w:p w14:paraId="0FC30057" w14:textId="77777777" w:rsidR="002452F0" w:rsidRDefault="002452F0" w:rsidP="002452F0">
      <w:r>
        <w:t>```</w:t>
      </w:r>
    </w:p>
    <w:p w14:paraId="46F0BECE" w14:textId="77777777" w:rsidR="002452F0" w:rsidRDefault="002452F0" w:rsidP="002452F0"/>
    <w:p w14:paraId="1CD4BD54" w14:textId="77777777" w:rsidR="002452F0" w:rsidRDefault="002452F0" w:rsidP="002452F0">
      <w:r>
        <w:t>### 9. Python Program for Odd-Even Sort (Brick Sort)</w:t>
      </w:r>
    </w:p>
    <w:p w14:paraId="287006D9" w14:textId="77777777" w:rsidR="002452F0" w:rsidRDefault="002452F0" w:rsidP="002452F0"/>
    <w:p w14:paraId="6CC389AC" w14:textId="77777777" w:rsidR="002452F0" w:rsidRDefault="002452F0" w:rsidP="002452F0">
      <w:r>
        <w:t>```python</w:t>
      </w:r>
    </w:p>
    <w:p w14:paraId="24857955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oddEven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2F8C704C" w14:textId="77777777" w:rsidR="002452F0" w:rsidRDefault="002452F0" w:rsidP="002452F0"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39BCD2D9" w14:textId="77777777" w:rsidR="002452F0" w:rsidRDefault="002452F0" w:rsidP="002452F0">
      <w:r>
        <w:t xml:space="preserve">    </w:t>
      </w:r>
      <w:proofErr w:type="spellStart"/>
      <w:r>
        <w:t>isSorted</w:t>
      </w:r>
      <w:proofErr w:type="spellEnd"/>
      <w:r>
        <w:t xml:space="preserve"> = False</w:t>
      </w:r>
    </w:p>
    <w:p w14:paraId="1BF1B45D" w14:textId="77777777" w:rsidR="002452F0" w:rsidRDefault="002452F0" w:rsidP="002452F0">
      <w:r>
        <w:t xml:space="preserve">    while not </w:t>
      </w:r>
      <w:proofErr w:type="spellStart"/>
      <w:r>
        <w:t>isSorted</w:t>
      </w:r>
      <w:proofErr w:type="spellEnd"/>
      <w:r>
        <w:t>:</w:t>
      </w:r>
    </w:p>
    <w:p w14:paraId="22A10BFC" w14:textId="77777777" w:rsidR="002452F0" w:rsidRDefault="002452F0" w:rsidP="002452F0">
      <w:r>
        <w:t xml:space="preserve">        </w:t>
      </w:r>
      <w:proofErr w:type="spellStart"/>
      <w:r>
        <w:t>isSorted</w:t>
      </w:r>
      <w:proofErr w:type="spellEnd"/>
      <w:r>
        <w:t xml:space="preserve"> = True</w:t>
      </w:r>
    </w:p>
    <w:p w14:paraId="17557EDE" w14:textId="77777777" w:rsidR="002452F0" w:rsidRDefault="002452F0" w:rsidP="002452F0">
      <w:r>
        <w:t xml:space="preserve">        for </w:t>
      </w:r>
      <w:proofErr w:type="spellStart"/>
      <w:r>
        <w:t>i</w:t>
      </w:r>
      <w:proofErr w:type="spellEnd"/>
      <w:r>
        <w:t xml:space="preserve"> in range(1, n - 1, 2):</w:t>
      </w:r>
    </w:p>
    <w:p w14:paraId="45F0C697" w14:textId="77777777" w:rsidR="002452F0" w:rsidRDefault="002452F0" w:rsidP="002452F0">
      <w:r>
        <w:t xml:space="preserve">    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g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:</w:t>
      </w:r>
    </w:p>
    <w:p w14:paraId="40FF74AF" w14:textId="77777777" w:rsidR="002452F0" w:rsidRDefault="002452F0" w:rsidP="002452F0">
      <w:r>
        <w:t xml:space="preserve">        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232C31A5" w14:textId="77777777" w:rsidR="002452F0" w:rsidRDefault="002452F0" w:rsidP="002452F0">
      <w:r>
        <w:t xml:space="preserve">                </w:t>
      </w:r>
      <w:proofErr w:type="spellStart"/>
      <w:r>
        <w:t>isSorted</w:t>
      </w:r>
      <w:proofErr w:type="spellEnd"/>
      <w:r>
        <w:t xml:space="preserve"> = False</w:t>
      </w:r>
    </w:p>
    <w:p w14:paraId="71795923" w14:textId="77777777" w:rsidR="002452F0" w:rsidRDefault="002452F0" w:rsidP="002452F0">
      <w:r>
        <w:t xml:space="preserve">        for </w:t>
      </w:r>
      <w:proofErr w:type="spellStart"/>
      <w:r>
        <w:t>i</w:t>
      </w:r>
      <w:proofErr w:type="spellEnd"/>
      <w:r>
        <w:t xml:space="preserve"> in range(0, n - 1, 2):</w:t>
      </w:r>
    </w:p>
    <w:p w14:paraId="575D7785" w14:textId="77777777" w:rsidR="002452F0" w:rsidRDefault="002452F0" w:rsidP="002452F0">
      <w:r>
        <w:t xml:space="preserve">    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g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:</w:t>
      </w:r>
    </w:p>
    <w:p w14:paraId="37BF010F" w14:textId="77777777" w:rsidR="002452F0" w:rsidRDefault="002452F0" w:rsidP="002452F0">
      <w:r>
        <w:t xml:space="preserve">        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35986AD3" w14:textId="77777777" w:rsidR="002452F0" w:rsidRDefault="002452F0" w:rsidP="002452F0">
      <w:r>
        <w:t xml:space="preserve">                </w:t>
      </w:r>
      <w:proofErr w:type="spellStart"/>
      <w:r>
        <w:t>isSorted</w:t>
      </w:r>
      <w:proofErr w:type="spellEnd"/>
      <w:r>
        <w:t xml:space="preserve"> = False</w:t>
      </w:r>
    </w:p>
    <w:p w14:paraId="3346FA58" w14:textId="77777777" w:rsidR="002452F0" w:rsidRDefault="002452F0" w:rsidP="002452F0"/>
    <w:p w14:paraId="44FEC5B4" w14:textId="77777777" w:rsidR="002452F0" w:rsidRDefault="002452F0" w:rsidP="002452F0">
      <w:r>
        <w:t># Example Usage</w:t>
      </w:r>
    </w:p>
    <w:p w14:paraId="7CF36C05" w14:textId="77777777" w:rsidR="002452F0" w:rsidRDefault="002452F0" w:rsidP="002452F0">
      <w:proofErr w:type="spellStart"/>
      <w:r>
        <w:t>arr</w:t>
      </w:r>
      <w:proofErr w:type="spellEnd"/>
      <w:r>
        <w:t xml:space="preserve"> = [34, 2, 10, -9]</w:t>
      </w:r>
    </w:p>
    <w:p w14:paraId="2183EFA8" w14:textId="77777777" w:rsidR="002452F0" w:rsidRDefault="002452F0" w:rsidP="002452F0">
      <w:proofErr w:type="spellStart"/>
      <w:r>
        <w:t>oddEven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5D8DD2D3" w14:textId="77777777" w:rsidR="002452F0" w:rsidRDefault="002452F0" w:rsidP="002452F0">
      <w:r>
        <w:t>print(</w:t>
      </w:r>
      <w:proofErr w:type="spellStart"/>
      <w:r>
        <w:t>arr</w:t>
      </w:r>
      <w:proofErr w:type="spellEnd"/>
      <w:r>
        <w:t>)</w:t>
      </w:r>
    </w:p>
    <w:p w14:paraId="24DDDDD8" w14:textId="77777777" w:rsidR="002452F0" w:rsidRDefault="002452F0" w:rsidP="002452F0">
      <w:r>
        <w:t>```</w:t>
      </w:r>
    </w:p>
    <w:p w14:paraId="6E945E3D" w14:textId="77777777" w:rsidR="002452F0" w:rsidRDefault="002452F0" w:rsidP="002452F0"/>
    <w:p w14:paraId="4CF041E5" w14:textId="77777777" w:rsidR="002452F0" w:rsidRDefault="002452F0" w:rsidP="002452F0">
      <w:r>
        <w:t xml:space="preserve">### 10. Python Program for </w:t>
      </w:r>
      <w:proofErr w:type="spellStart"/>
      <w:r>
        <w:t>BogoSort</w:t>
      </w:r>
      <w:proofErr w:type="spellEnd"/>
      <w:r>
        <w:t xml:space="preserve"> or Permutation Sort</w:t>
      </w:r>
    </w:p>
    <w:p w14:paraId="381CD212" w14:textId="77777777" w:rsidR="002452F0" w:rsidRDefault="002452F0" w:rsidP="002452F0"/>
    <w:p w14:paraId="44B3DB40" w14:textId="77777777" w:rsidR="002452F0" w:rsidRDefault="002452F0" w:rsidP="002452F0">
      <w:r>
        <w:t>```python</w:t>
      </w:r>
    </w:p>
    <w:p w14:paraId="42EEF081" w14:textId="77777777" w:rsidR="002452F0" w:rsidRDefault="002452F0" w:rsidP="002452F0">
      <w:r>
        <w:t>import random</w:t>
      </w:r>
    </w:p>
    <w:p w14:paraId="638D5EED" w14:textId="77777777" w:rsidR="002452F0" w:rsidRDefault="002452F0" w:rsidP="002452F0"/>
    <w:p w14:paraId="417F90AD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is_sorted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55DE09DF" w14:textId="77777777" w:rsidR="002452F0" w:rsidRDefault="002452F0" w:rsidP="002452F0"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 - 1):</w:t>
      </w:r>
    </w:p>
    <w:p w14:paraId="422DA5B9" w14:textId="77777777" w:rsidR="002452F0" w:rsidRDefault="002452F0" w:rsidP="002452F0">
      <w:r>
        <w:t xml:space="preserve">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g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:</w:t>
      </w:r>
    </w:p>
    <w:p w14:paraId="6C3B91C1" w14:textId="77777777" w:rsidR="002452F0" w:rsidRDefault="002452F0" w:rsidP="002452F0">
      <w:r>
        <w:t xml:space="preserve">            return False</w:t>
      </w:r>
    </w:p>
    <w:p w14:paraId="44539A5D" w14:textId="77777777" w:rsidR="002452F0" w:rsidRDefault="002452F0" w:rsidP="002452F0">
      <w:r>
        <w:t xml:space="preserve">    return True</w:t>
      </w:r>
    </w:p>
    <w:p w14:paraId="5655C85C" w14:textId="77777777" w:rsidR="002452F0" w:rsidRDefault="002452F0" w:rsidP="002452F0"/>
    <w:p w14:paraId="33F464D0" w14:textId="77777777" w:rsidR="002452F0" w:rsidRDefault="002452F0" w:rsidP="002452F0">
      <w:proofErr w:type="spellStart"/>
      <w:r>
        <w:t>def</w:t>
      </w:r>
      <w:proofErr w:type="spellEnd"/>
      <w:r>
        <w:t xml:space="preserve"> </w:t>
      </w:r>
      <w:proofErr w:type="spellStart"/>
      <w:r>
        <w:t>bogo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41CC4EE9" w14:textId="77777777" w:rsidR="002452F0" w:rsidRDefault="002452F0" w:rsidP="002452F0">
      <w:r>
        <w:t xml:space="preserve">    while not </w:t>
      </w:r>
      <w:proofErr w:type="spellStart"/>
      <w:r>
        <w:t>is_sorted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55FC2832" w14:textId="77777777" w:rsidR="002452F0" w:rsidRDefault="002452F0" w:rsidP="002452F0">
      <w:r>
        <w:t xml:space="preserve">        </w:t>
      </w:r>
      <w:proofErr w:type="spellStart"/>
      <w:r>
        <w:t>random.shuffle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459EE10D" w14:textId="77777777" w:rsidR="002452F0" w:rsidRDefault="002452F0" w:rsidP="002452F0"/>
    <w:p w14:paraId="7B2C9639" w14:textId="77777777" w:rsidR="002452F0" w:rsidRDefault="002452F0" w:rsidP="002452F0">
      <w:r>
        <w:t># Example Usage</w:t>
      </w:r>
    </w:p>
    <w:p w14:paraId="788BF520" w14:textId="77777777" w:rsidR="002452F0" w:rsidRDefault="002452F0" w:rsidP="002452F0">
      <w:proofErr w:type="spellStart"/>
      <w:r>
        <w:t>arr</w:t>
      </w:r>
      <w:proofErr w:type="spellEnd"/>
      <w:r>
        <w:t xml:space="preserve"> = [3, 2, 5, 1, 0, 4]</w:t>
      </w:r>
    </w:p>
    <w:p w14:paraId="2C47C689" w14:textId="77777777" w:rsidR="002452F0" w:rsidRDefault="002452F0" w:rsidP="002452F0">
      <w:proofErr w:type="spellStart"/>
      <w:r>
        <w:t>bogo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58983DA0" w14:textId="77777777" w:rsidR="002452F0" w:rsidRDefault="002452F0" w:rsidP="002452F0">
      <w:r>
        <w:t>print(</w:t>
      </w:r>
      <w:proofErr w:type="spellStart"/>
      <w:r>
        <w:t>arr</w:t>
      </w:r>
      <w:proofErr w:type="spellEnd"/>
      <w:r>
        <w:t>)</w:t>
      </w:r>
    </w:p>
    <w:p w14:paraId="63810461" w14:textId="77777777" w:rsidR="002452F0" w:rsidRDefault="002452F0" w:rsidP="002452F0">
      <w:r>
        <w:t>```</w:t>
      </w:r>
    </w:p>
    <w:p w14:paraId="6791F499" w14:textId="77777777" w:rsidR="002452F0" w:rsidRDefault="002452F0" w:rsidP="002452F0"/>
    <w:p w14:paraId="1C1C7878" w14:textId="656178FB" w:rsidR="002452F0" w:rsidRDefault="002452F0" w:rsidP="002452F0">
      <w:r>
        <w:t>These programs cover a wide range of sorting algorithms from the standard ones to more obscure types. Let me know if you need any more details or further explanations!</w:t>
      </w:r>
    </w:p>
    <w:sectPr w:rsidR="002452F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2DAD0C" w14:textId="77777777" w:rsidR="00E55BFB" w:rsidRDefault="00E55BFB" w:rsidP="00C5030E">
      <w:pPr>
        <w:spacing w:after="0" w:line="240" w:lineRule="auto"/>
      </w:pPr>
      <w:r>
        <w:separator/>
      </w:r>
    </w:p>
  </w:endnote>
  <w:endnote w:type="continuationSeparator" w:id="0">
    <w:p w14:paraId="4A81FFAE" w14:textId="77777777" w:rsidR="00E55BFB" w:rsidRDefault="00E55BFB" w:rsidP="00C503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0DDFBD" w14:textId="77777777" w:rsidR="00C5030E" w:rsidRDefault="00C503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16F5E" w14:textId="77777777" w:rsidR="00C5030E" w:rsidRDefault="00C503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9DF4E7" w14:textId="77777777" w:rsidR="00C5030E" w:rsidRDefault="00C503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C3B03E" w14:textId="77777777" w:rsidR="00E55BFB" w:rsidRDefault="00E55BFB" w:rsidP="00C5030E">
      <w:pPr>
        <w:spacing w:after="0" w:line="240" w:lineRule="auto"/>
      </w:pPr>
      <w:r>
        <w:separator/>
      </w:r>
    </w:p>
  </w:footnote>
  <w:footnote w:type="continuationSeparator" w:id="0">
    <w:p w14:paraId="6D4360CD" w14:textId="77777777" w:rsidR="00E55BFB" w:rsidRDefault="00E55BFB" w:rsidP="00C503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F6362F" w14:textId="60AB5ADE" w:rsidR="00C5030E" w:rsidRDefault="002452F0">
    <w:pPr>
      <w:pStyle w:val="Header"/>
    </w:pPr>
    <w:r>
      <w:rPr>
        <w:noProof/>
      </w:rPr>
    </w:r>
    <w:r w:rsidR="002452F0">
      <w:rPr>
        <w:noProof/>
      </w:rPr>
      <w:pict w14:anchorId="28C9DB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56985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6E165B" w14:textId="62F989F1" w:rsidR="00C5030E" w:rsidRDefault="002452F0">
    <w:pPr>
      <w:pStyle w:val="Header"/>
    </w:pPr>
    <w:r>
      <w:rPr>
        <w:noProof/>
      </w:rPr>
    </w:r>
    <w:r w:rsidR="002452F0">
      <w:rPr>
        <w:noProof/>
      </w:rPr>
      <w:pict w14:anchorId="1A2DBFD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56986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4EDCE6" w14:textId="610DF3FF" w:rsidR="00C5030E" w:rsidRDefault="002452F0">
    <w:pPr>
      <w:pStyle w:val="Header"/>
    </w:pPr>
    <w:r>
      <w:rPr>
        <w:noProof/>
      </w:rPr>
    </w:r>
    <w:r w:rsidR="002452F0">
      <w:rPr>
        <w:noProof/>
      </w:rPr>
      <w:pict w14:anchorId="6F5666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56984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472563"/>
    <w:multiLevelType w:val="hybridMultilevel"/>
    <w:tmpl w:val="120CA1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6F6064"/>
    <w:multiLevelType w:val="hybridMultilevel"/>
    <w:tmpl w:val="2D2AEA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7254379">
    <w:abstractNumId w:val="0"/>
  </w:num>
  <w:num w:numId="2" w16cid:durableId="13386510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zMQcCY3MTIyUdpeDU4uLM/DyQAqNaAM21G4gsAAAA"/>
  </w:docVars>
  <w:rsids>
    <w:rsidRoot w:val="004003A6"/>
    <w:rsid w:val="00135560"/>
    <w:rsid w:val="002452F0"/>
    <w:rsid w:val="004003A6"/>
    <w:rsid w:val="00C5030E"/>
    <w:rsid w:val="00E547C5"/>
    <w:rsid w:val="00E55BFB"/>
    <w:rsid w:val="00F60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FA41950"/>
  <w15:chartTrackingRefBased/>
  <w15:docId w15:val="{C1159C51-1682-4697-B9E7-042B0745E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55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03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030E"/>
  </w:style>
  <w:style w:type="paragraph" w:styleId="Footer">
    <w:name w:val="footer"/>
    <w:basedOn w:val="Normal"/>
    <w:link w:val="FooterChar"/>
    <w:uiPriority w:val="99"/>
    <w:unhideWhenUsed/>
    <w:rsid w:val="00C503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03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6</Words>
  <Characters>5738</Characters>
  <Application>Microsoft Office Word</Application>
  <DocSecurity>0</DocSecurity>
  <Lines>47</Lines>
  <Paragraphs>13</Paragraphs>
  <ScaleCrop>false</ScaleCrop>
  <Company/>
  <LinksUpToDate>false</LinksUpToDate>
  <CharactersWithSpaces>6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2T17:03:00Z</dcterms:created>
  <dcterms:modified xsi:type="dcterms:W3CDTF">2024-08-12T17:03:00Z</dcterms:modified>
</cp:coreProperties>
</file>